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DF6958" w:rsidP="00F34BB2" w:rsidRDefault="00DF6958" w14:paraId="13FE842B" w14:textId="2DB066A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 wp14:anchorId="1A89A2A5" wp14:editId="532B5450">
            <wp:simplePos x="0" y="0"/>
            <wp:positionH relativeFrom="column">
              <wp:posOffset>-7620</wp:posOffset>
            </wp:positionH>
            <wp:positionV relativeFrom="paragraph">
              <wp:posOffset>211590</wp:posOffset>
            </wp:positionV>
            <wp:extent cx="3933825" cy="1043940"/>
            <wp:effectExtent l="0" t="0" r="317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troparticle Physics logo 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72E1" w:rsidP="5675F649" w:rsidRDefault="00D15691" w14:paraId="59D33014" w14:textId="7F16298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</w:pPr>
      <w:r w:rsidRPr="5675F649" w:rsidR="44A0E4EB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  <w:t>Graduate Student Exchange</w:t>
      </w:r>
      <w:r w:rsidRPr="5675F649" w:rsidR="00D15691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  <w:t xml:space="preserve"> Application </w:t>
      </w:r>
      <w:r w:rsidRPr="5675F649" w:rsidR="006972E1">
        <w:rPr>
          <w:rFonts w:ascii="Calibri" w:hAnsi="Calibri" w:cs="Calibri" w:asciiTheme="minorAscii" w:hAnsiTheme="minorAscii" w:cstheme="minorAscii"/>
          <w:b w:val="1"/>
          <w:bCs w:val="1"/>
          <w:sz w:val="28"/>
          <w:szCs w:val="28"/>
          <w:lang w:val="en-CA"/>
        </w:rPr>
        <w:t>Form</w:t>
      </w:r>
    </w:p>
    <w:p w:rsidRPr="006972E1" w:rsidR="00F74B44" w:rsidP="00F34BB2" w:rsidRDefault="00F74B44" w14:paraId="043788F6" w14:textId="4D70FFA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Pr="00A241BA" w:rsidR="005A5EE0" w:rsidP="09F580D9" w:rsidRDefault="005A5EE0" w14:paraId="6BD7D90F" w14:textId="222BE9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1F9DF932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</w:t>
      </w:r>
      <w:r w:rsidRPr="1F9DF932" w:rsidR="719474B1">
        <w:rPr>
          <w:rFonts w:ascii="Calibri" w:hAnsi="Calibri" w:cs="Calibri" w:asciiTheme="minorAscii" w:hAnsiTheme="minorAscii" w:cstheme="minorAscii"/>
          <w:sz w:val="24"/>
          <w:szCs w:val="24"/>
        </w:rPr>
        <w:t>Graduate Studen</w:t>
      </w:r>
      <w:r w:rsidRPr="1F9DF932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t Program is a travel </w:t>
      </w:r>
      <w:r w:rsidRPr="1F9DF932" w:rsidR="29867C36">
        <w:rPr>
          <w:rFonts w:ascii="Calibri" w:hAnsi="Calibri" w:cs="Calibri" w:asciiTheme="minorAscii" w:hAnsiTheme="minorAscii" w:cstheme="minorAscii"/>
          <w:sz w:val="24"/>
          <w:szCs w:val="24"/>
        </w:rPr>
        <w:t xml:space="preserve">support program </w:t>
      </w:r>
      <w:r w:rsidRPr="1F9DF932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for </w:t>
      </w:r>
      <w:r w:rsidRPr="1F9DF932" w:rsidR="081C31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postgraduate </w:t>
      </w:r>
      <w:r w:rsidRPr="1F9DF932" w:rsidR="23C22673">
        <w:rPr>
          <w:rFonts w:ascii="Calibri" w:hAnsi="Calibri" w:cs="Calibri" w:asciiTheme="minorAscii" w:hAnsiTheme="minorAscii" w:cstheme="minorAscii"/>
          <w:sz w:val="24"/>
          <w:szCs w:val="24"/>
        </w:rPr>
        <w:t>astroparticle</w:t>
      </w:r>
      <w:r w:rsidRPr="1F9DF932" w:rsidR="23C22673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hysics</w:t>
      </w:r>
      <w:r w:rsidRPr="1F9DF932" w:rsidR="00CB39F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1F9DF932" w:rsidR="63644DCD">
        <w:rPr>
          <w:rFonts w:ascii="Calibri" w:hAnsi="Calibri" w:cs="Calibri" w:asciiTheme="minorAscii" w:hAnsiTheme="minorAscii" w:cstheme="minorAscii"/>
          <w:sz w:val="24"/>
          <w:szCs w:val="24"/>
        </w:rPr>
        <w:t>student</w:t>
      </w:r>
      <w:r w:rsidRPr="1F9DF932" w:rsidR="00CB39F5">
        <w:rPr>
          <w:rFonts w:ascii="Calibri" w:hAnsi="Calibri" w:cs="Calibri" w:asciiTheme="minorAscii" w:hAnsiTheme="minorAscii" w:cstheme="minorAscii"/>
          <w:sz w:val="24"/>
          <w:szCs w:val="24"/>
        </w:rPr>
        <w:t xml:space="preserve">s </w:t>
      </w:r>
      <w:r w:rsidRPr="1F9DF932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to </w:t>
      </w:r>
      <w:r w:rsidRPr="1F9DF932" w:rsidR="002E5596">
        <w:rPr>
          <w:rFonts w:ascii="Calibri" w:hAnsi="Calibri" w:cs="Calibri" w:asciiTheme="minorAscii" w:hAnsiTheme="minorAscii" w:cstheme="minorAscii"/>
          <w:sz w:val="24"/>
          <w:szCs w:val="24"/>
        </w:rPr>
        <w:t xml:space="preserve">visit a host institution for collaborative work </w:t>
      </w:r>
      <w:r w:rsidRPr="1F9DF932" w:rsidR="00A92B91">
        <w:rPr>
          <w:rFonts w:ascii="Calibri" w:hAnsi="Calibri" w:cs="Calibri" w:asciiTheme="minorAscii" w:hAnsiTheme="minorAscii" w:cstheme="minorAscii"/>
          <w:sz w:val="24"/>
          <w:szCs w:val="24"/>
        </w:rPr>
        <w:t xml:space="preserve">with a new research </w:t>
      </w:r>
      <w:r w:rsidRPr="1F9DF932" w:rsidR="64802227">
        <w:rPr>
          <w:rFonts w:ascii="Calibri" w:hAnsi="Calibri" w:cs="Calibri" w:asciiTheme="minorAscii" w:hAnsiTheme="minorAscii" w:cstheme="minorAscii"/>
          <w:sz w:val="24"/>
          <w:szCs w:val="24"/>
        </w:rPr>
        <w:t>partner.</w:t>
      </w:r>
      <w:r w:rsidRPr="1F9DF932" w:rsidR="0AAD37E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he program aims to mobilize research talent in Canada to international research organizations/institutions</w:t>
      </w:r>
      <w:r w:rsidRPr="1F9DF932" w:rsidR="0AAD37E9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</w:p>
    <w:p w:rsidR="1F9DF932" w:rsidP="1F9DF932" w:rsidRDefault="1F9DF932" w14:paraId="4B103676" w14:textId="0C990012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5A5EE0" w:rsidP="5BFC4D63" w:rsidRDefault="005A5EE0" w14:paraId="53F8412D" w14:textId="66E3951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1F9DF932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Applicants must </w:t>
      </w:r>
      <w:r w:rsidRPr="1F9DF932" w:rsidR="0F42350D">
        <w:rPr>
          <w:rFonts w:ascii="Calibri" w:hAnsi="Calibri" w:cs="Calibri" w:asciiTheme="minorAscii" w:hAnsiTheme="minorAscii" w:cstheme="minorAscii"/>
          <w:sz w:val="24"/>
          <w:szCs w:val="24"/>
        </w:rPr>
        <w:t>be enrolled in a Canadian postgraduate program</w:t>
      </w:r>
      <w:r w:rsidRPr="1F9DF932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in a relevant field</w:t>
      </w:r>
      <w:r w:rsidRPr="1F9DF932" w:rsidR="0BAC608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t a Tri-Council eligible institution during the proposed visit. The</w:t>
      </w:r>
      <w:r w:rsidRPr="1F9DF932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rogram must be aligned with the </w:t>
      </w:r>
      <w:r w:rsidRPr="1F9DF932" w:rsidR="0D7EC9A1">
        <w:rPr>
          <w:rFonts w:ascii="Calibri" w:hAnsi="Calibri" w:cs="Calibri" w:asciiTheme="minorAscii" w:hAnsiTheme="minorAscii" w:cstheme="minorAscii"/>
          <w:sz w:val="24"/>
          <w:szCs w:val="24"/>
        </w:rPr>
        <w:t>objectives</w:t>
      </w:r>
      <w:r w:rsidRPr="1F9DF932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 the McDonald Institute.</w:t>
      </w:r>
    </w:p>
    <w:p w:rsidRPr="00A241BA" w:rsidR="005A5EE0" w:rsidP="5BFC4D63" w:rsidRDefault="005A5EE0" w14:paraId="1FD53225" w14:textId="481606B8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877FA5" w:rsidP="5BFC4D63" w:rsidRDefault="000F2264" w14:paraId="74AB2D52" w14:textId="2E613FB1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1F9DF932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McDonald Institute welcomes applications from scientists with an interest in advancing areas of research </w:t>
      </w:r>
      <w:r w:rsidRPr="1F9DF932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at </w:t>
      </w:r>
      <w:r w:rsidRPr="1F9DF932" w:rsidR="000F2264">
        <w:rPr>
          <w:rFonts w:ascii="Calibri" w:hAnsi="Calibri" w:cs="Calibri" w:asciiTheme="minorAscii" w:hAnsiTheme="minorAscii" w:cstheme="minorAscii"/>
          <w:sz w:val="24"/>
          <w:szCs w:val="24"/>
        </w:rPr>
        <w:t>align</w:t>
      </w:r>
      <w:r w:rsidRPr="1F9DF932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with the </w:t>
      </w:r>
      <w:r w:rsidRPr="1F9DF932" w:rsidR="000F2264">
        <w:rPr>
          <w:rFonts w:ascii="Calibri" w:hAnsi="Calibri" w:cs="Calibri" w:asciiTheme="minorAscii" w:hAnsiTheme="minorAscii" w:cstheme="minorAscii"/>
          <w:sz w:val="24"/>
          <w:szCs w:val="24"/>
        </w:rPr>
        <w:t>objectives</w:t>
      </w:r>
      <w:r w:rsidRPr="1F9DF932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 the McDonald </w:t>
      </w:r>
      <w:r w:rsidRPr="1F9DF932" w:rsidR="45C74F32">
        <w:rPr>
          <w:rFonts w:ascii="Calibri" w:hAnsi="Calibri" w:cs="Calibri" w:asciiTheme="minorAscii" w:hAnsiTheme="minorAscii" w:cstheme="minorAscii"/>
          <w:sz w:val="24"/>
          <w:szCs w:val="24"/>
        </w:rPr>
        <w:t>Institute</w:t>
      </w:r>
      <w:r w:rsidRPr="1F9DF932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>The host institution may be in Canada or abroad. The number and value of the awards each year will</w:t>
      </w:r>
      <w:r w:rsidRPr="1F9DF932" w:rsidR="005B45B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e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>determined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y the </w:t>
      </w:r>
      <w:r w:rsidRPr="1F9DF932" w:rsidR="00877FA5">
        <w:rPr>
          <w:rFonts w:ascii="Calibri" w:hAnsi="Calibri" w:cs="Calibri" w:asciiTheme="minorAscii" w:hAnsiTheme="minorAscii" w:cstheme="minorAscii"/>
          <w:sz w:val="24"/>
          <w:szCs w:val="24"/>
        </w:rPr>
        <w:t>demand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d the funds available. </w:t>
      </w:r>
      <w:r w:rsidRPr="1F9DF932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</w:t>
      </w:r>
      <w:r w:rsidRPr="1F9DF932" w:rsidR="00877FA5">
        <w:rPr>
          <w:rFonts w:ascii="Calibri" w:hAnsi="Calibri" w:cs="Calibri" w:asciiTheme="minorAscii" w:hAnsiTheme="minorAscii" w:cstheme="minorAscii"/>
          <w:sz w:val="24"/>
          <w:szCs w:val="24"/>
        </w:rPr>
        <w:t>maximum</w:t>
      </w:r>
      <w:r w:rsidRPr="1F9DF932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single award will </w:t>
      </w:r>
      <w:r w:rsidRPr="1F9DF932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not 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exceed </w:t>
      </w:r>
      <w:r w:rsidRPr="1F9DF932" w:rsidR="00877FA5">
        <w:rPr>
          <w:rFonts w:ascii="Calibri" w:hAnsi="Calibri" w:cs="Calibri" w:asciiTheme="minorAscii" w:hAnsiTheme="minorAscii" w:cstheme="minorAscii"/>
          <w:sz w:val="24"/>
          <w:szCs w:val="24"/>
        </w:rPr>
        <w:t>$</w:t>
      </w:r>
      <w:r w:rsidRPr="1F9DF932" w:rsidR="77021D5C">
        <w:rPr>
          <w:rFonts w:ascii="Calibri" w:hAnsi="Calibri" w:cs="Calibri" w:asciiTheme="minorAscii" w:hAnsiTheme="minorAscii" w:cstheme="minorAscii"/>
          <w:sz w:val="24"/>
          <w:szCs w:val="24"/>
        </w:rPr>
        <w:t>8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>k</w:t>
      </w:r>
      <w:r w:rsidRPr="1F9DF932" w:rsidR="00964F4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CDN</w:t>
      </w:r>
      <w:r w:rsidRPr="1F9DF932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1F9DF932" w:rsidR="3142C4B7">
        <w:rPr>
          <w:rFonts w:ascii="Calibri" w:hAnsi="Calibri" w:cs="Calibri" w:asciiTheme="minorAscii" w:hAnsiTheme="minorAscii" w:cstheme="minorAscii"/>
          <w:sz w:val="24"/>
          <w:szCs w:val="24"/>
        </w:rPr>
        <w:t xml:space="preserve">Reimbursements can be used to cover the eligible travel costs, </w:t>
      </w:r>
      <w:r w:rsidRPr="1F9DF932" w:rsidR="3142C4B7">
        <w:rPr>
          <w:rFonts w:ascii="Calibri" w:hAnsi="Calibri" w:cs="Calibri" w:asciiTheme="minorAscii" w:hAnsiTheme="minorAscii" w:cstheme="minorAscii"/>
          <w:sz w:val="24"/>
          <w:szCs w:val="24"/>
        </w:rPr>
        <w:t>accommodations</w:t>
      </w:r>
      <w:r w:rsidRPr="1F9DF932" w:rsidR="3142C4B7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d other working expenses (</w:t>
      </w:r>
      <w:r w:rsidRPr="1F9DF932" w:rsidR="3142C4B7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please review the “Expense Reimbursement Policy</w:t>
      </w:r>
      <w:r w:rsidRPr="1F9DF932" w:rsidR="3142C4B7">
        <w:rPr>
          <w:rFonts w:ascii="Calibri" w:hAnsi="Calibri" w:cs="Calibri" w:asciiTheme="minorAscii" w:hAnsiTheme="minorAscii" w:cstheme="minorAscii"/>
          <w:sz w:val="24"/>
          <w:szCs w:val="24"/>
        </w:rPr>
        <w:t xml:space="preserve">” document). </w:t>
      </w:r>
    </w:p>
    <w:p w:rsidRPr="00A241BA" w:rsidR="00877FA5" w:rsidP="4654F6D8" w:rsidRDefault="000F2264" w14:paraId="7A8DB26D" w14:textId="351268B4">
      <w:pPr>
        <w:tabs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877FA5" w:rsidP="00881D68" w:rsidRDefault="00877FA5" w14:paraId="6F7E96DC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:rsidRPr="00A241BA" w:rsidR="005D4621" w:rsidP="00F74B44" w:rsidRDefault="005D4621" w14:paraId="7A31B4E1" w14:textId="45030F8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5D4621" w:rsidP="5E2AD2F6" w:rsidRDefault="005D4621" w14:paraId="2178C009" w14:textId="08FA13C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>
        <w:br/>
      </w:r>
    </w:p>
    <w:p w:rsidRPr="00A241BA" w:rsidR="00424FF0" w:rsidP="00424FF0" w:rsidRDefault="00424FF0" w14:paraId="402092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RDefault="000849A4" w14:paraId="4C6B2468" w14:textId="77777777">
      <w:pPr>
        <w:rPr>
          <w:rStyle w:val="normaltextrun"/>
          <w:rFonts w:asciiTheme="minorHAnsi" w:hAnsiTheme="minorHAnsi" w:eastAsiaTheme="minorEastAsia" w:cstheme="minorHAnsi"/>
          <w:color w:val="000000"/>
          <w:sz w:val="24"/>
          <w:szCs w:val="24"/>
          <w:lang w:val="en-CA" w:eastAsia="en-CA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br w:type="page"/>
      </w:r>
    </w:p>
    <w:p w:rsidRPr="00A241BA" w:rsidR="00622F25" w:rsidP="00424FF0" w:rsidRDefault="00622F25" w14:paraId="4D3E1C2F" w14:textId="7F59B038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  <w:t xml:space="preserve">Personal Information: </w:t>
      </w:r>
    </w:p>
    <w:p w:rsidRPr="00A241BA" w:rsidR="00424FF0" w:rsidP="00424FF0" w:rsidRDefault="00424FF0" w14:paraId="78F8CC4E" w14:textId="167CCFD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Name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name="Text2" w:id="0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0"/>
    </w:p>
    <w:p w:rsidRPr="00A241BA" w:rsidR="00424FF0" w:rsidP="00424FF0" w:rsidRDefault="00424FF0" w14:paraId="7BC2BD40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78E33642" w14:textId="1ABB31EF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Mailing Address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name="Text3" w:id="1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1"/>
    </w:p>
    <w:p w:rsidRPr="00A241BA" w:rsidR="00424FF0" w:rsidP="00424FF0" w:rsidRDefault="00424FF0" w14:paraId="3FA5857A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4BFE6AC4" w14:textId="5AB9CEF5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E-mail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name="Text4" w:id="2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2"/>
    </w:p>
    <w:p w:rsidRPr="00A241BA" w:rsidR="00424FF0" w:rsidP="00424FF0" w:rsidRDefault="00424FF0" w14:paraId="254580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6DC1B0CA" w14:textId="1D294C23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 Number</w:t>
      </w:r>
      <w:r w:rsidR="00C4716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424FF0" w:rsidP="00424FF0" w:rsidRDefault="00424FF0" w14:paraId="7A52CC0C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P="000849A4" w:rsidRDefault="000849A4" w14:paraId="2E722518" w14:textId="3C08525A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Home Institution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bookmarkStart w:name="Text5" w:id="3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3"/>
    </w:p>
    <w:p w:rsidRPr="00A241BA" w:rsidR="000849A4" w:rsidP="000849A4" w:rsidRDefault="000849A4" w14:paraId="264C2B8D" w14:textId="1944778D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Address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0849A4" w:rsidP="000849A4" w:rsidRDefault="000849A4" w14:paraId="4616FCBC" w14:textId="4BFBE31C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C641DA" w:rsidP="71F2AD1E" w:rsidRDefault="000849A4" w14:paraId="308A5967" w14:textId="5CD763B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 w:themeColor="text1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ition at Home Institution: (e.g. Tenured Associate Professor)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 </w:t>
      </w:r>
      <w:r w:rsidRPr="00A241BA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eastAsiaTheme="minorEastAsia"/>
          <w:color w:val="000000"/>
        </w:rPr>
      </w:r>
      <w:r w:rsidRPr="00A241BA">
        <w:rPr>
          <w:rStyle w:val="normaltextrun"/>
          <w:rFonts w:eastAsiaTheme="minorEastAsia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:rsidRPr="00A241BA" w:rsidR="000849A4" w:rsidP="00F74B44" w:rsidRDefault="000849A4" w14:paraId="4E18E355" w14:textId="2BD5FF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849A4" w:rsidP="00F74B44" w:rsidRDefault="000849A4" w14:paraId="4BC27592" w14:textId="4EB9B89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Fonts w:asciiTheme="minorHAnsi" w:hAnsiTheme="minorHAnsi" w:cstheme="minorHAnsi"/>
          <w:sz w:val="24"/>
          <w:szCs w:val="24"/>
        </w:rPr>
        <w:t>Current Research Program &amp; Role (e.g. PICO Dark Matter Experiment, Analysis Coordinator)</w:t>
      </w:r>
      <w:r w:rsidRPr="00A241BA" w:rsidR="00622F25">
        <w:rPr>
          <w:rFonts w:asciiTheme="minorHAnsi" w:hAnsiTheme="minorHAnsi" w:cstheme="minorHAnsi"/>
          <w:sz w:val="24"/>
          <w:szCs w:val="24"/>
        </w:rPr>
        <w:t>:</w: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t xml:space="preserve"> </w: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622F25" w:rsidP="00F74B44" w:rsidRDefault="00622F25" w14:paraId="45EA9DF8" w14:textId="54BB004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622F25" w:rsidP="00622F25" w:rsidRDefault="00622F25" w14:paraId="2506345B" w14:textId="3B4C4B29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  <w:t xml:space="preserve">Exchange Information: </w:t>
      </w:r>
    </w:p>
    <w:p w:rsidRPr="00A241BA" w:rsidR="00622F25" w:rsidP="00F74B44" w:rsidRDefault="00622F25" w14:paraId="1BF1DD79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Date and Length of Intended Exchange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name="Text6" w:id="4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4"/>
    </w:p>
    <w:p w:rsidRPr="00A241BA" w:rsidR="00622F25" w:rsidP="00F74B44" w:rsidRDefault="00622F25" w14:paraId="6DECEF4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622F25" w:rsidP="00F74B44" w:rsidRDefault="00622F25" w14:paraId="78EC260E" w14:textId="598A1E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Host Institution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name="Text7" w:id="5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5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:rsidRPr="00A241BA" w:rsidR="00622F25" w:rsidP="00F74B44" w:rsidRDefault="00622F25" w14:paraId="22C2911E" w14:textId="3C176AB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</w:r>
      <w:r w:rsidRPr="00A241BA">
        <w:rPr>
          <w:rFonts w:asciiTheme="minorHAnsi" w:hAnsiTheme="minorHAnsi" w:cstheme="minorHAnsi"/>
          <w:sz w:val="24"/>
          <w:szCs w:val="24"/>
        </w:rPr>
        <w:t xml:space="preserve">Host </w:t>
      </w:r>
      <w:r w:rsidRPr="00A241BA" w:rsidR="002B721A">
        <w:rPr>
          <w:rFonts w:asciiTheme="minorHAnsi" w:hAnsiTheme="minorHAnsi" w:cstheme="minorHAnsi"/>
          <w:sz w:val="24"/>
          <w:szCs w:val="24"/>
        </w:rPr>
        <w:t>Institution</w:t>
      </w:r>
      <w:r w:rsidRPr="00A241BA">
        <w:rPr>
          <w:rFonts w:asciiTheme="minorHAnsi" w:hAnsiTheme="minorHAnsi" w:cstheme="minorHAnsi"/>
          <w:sz w:val="24"/>
          <w:szCs w:val="24"/>
        </w:rPr>
        <w:t xml:space="preserve"> Address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name="Text8" w:id="6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6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:rsidRPr="00A241BA" w:rsidR="00622F25" w:rsidP="00F74B44" w:rsidRDefault="00622F25" w14:paraId="54C29459" w14:textId="491815F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</w:r>
      <w:r w:rsidRPr="00A241BA">
        <w:rPr>
          <w:rFonts w:asciiTheme="minorHAnsi" w:hAnsiTheme="minorHAnsi" w:cstheme="minorHAnsi"/>
          <w:sz w:val="24"/>
          <w:szCs w:val="24"/>
        </w:rPr>
        <w:t xml:space="preserve">Host Institution Phone Number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name="Text9" w:id="7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7"/>
    </w:p>
    <w:p w:rsidRPr="00A241BA" w:rsidR="00622F25" w:rsidP="00F74B44" w:rsidRDefault="00622F25" w14:paraId="4D2E371B" w14:textId="7C2999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Collaborator</w:t>
      </w:r>
      <w:r w:rsidR="006E0ACB">
        <w:rPr>
          <w:rFonts w:asciiTheme="minorHAnsi" w:hAnsiTheme="minorHAnsi" w:cstheme="minorHAnsi"/>
          <w:sz w:val="24"/>
          <w:szCs w:val="24"/>
        </w:rPr>
        <w:t>(</w:t>
      </w:r>
      <w:r w:rsidRPr="00A241BA">
        <w:rPr>
          <w:rFonts w:asciiTheme="minorHAnsi" w:hAnsiTheme="minorHAnsi" w:cstheme="minorHAnsi"/>
          <w:sz w:val="24"/>
          <w:szCs w:val="24"/>
        </w:rPr>
        <w:t>s</w:t>
      </w:r>
      <w:r w:rsidR="006E0ACB">
        <w:rPr>
          <w:rFonts w:asciiTheme="minorHAnsi" w:hAnsiTheme="minorHAnsi" w:cstheme="minorHAnsi"/>
          <w:sz w:val="24"/>
          <w:szCs w:val="24"/>
        </w:rPr>
        <w:t>)</w:t>
      </w:r>
      <w:r w:rsidRPr="00A241BA">
        <w:rPr>
          <w:rFonts w:asciiTheme="minorHAnsi" w:hAnsiTheme="minorHAnsi" w:cstheme="minorHAnsi"/>
          <w:sz w:val="24"/>
          <w:szCs w:val="24"/>
        </w:rPr>
        <w:t xml:space="preserve"> at Host Institution with whom you have arranged to work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name="Text10" w:id="8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8"/>
    </w:p>
    <w:p w:rsidRPr="00A241BA" w:rsidR="00622F25" w:rsidP="00F74B44" w:rsidRDefault="00622F25" w14:paraId="0029E88B" w14:textId="5D3E6F9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71F2AD1E" w:rsidRDefault="71F2AD1E" w14:paraId="3F4B03FD" w14:textId="12CD099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5E2AD2F6" w:rsidR="71F2AD1E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Brief Research Proposal and Benefits of the Visit:</w:t>
      </w:r>
    </w:p>
    <w:p w:rsidR="5E2AD2F6" w:rsidP="5E2AD2F6" w:rsidRDefault="5E2AD2F6" w14:paraId="29BBABA7" w14:textId="782A9873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0D394C" w:rsidP="5E2AD2F6" w:rsidRDefault="000D394C" w14:textId="7ED001FF" w14:paraId="7AE9961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  <w:r w:rsidRPr="5E2AD2F6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Title of the </w:t>
      </w:r>
      <w:r w:rsidRPr="5E2AD2F6" w:rsidR="00C51018">
        <w:rPr>
          <w:rFonts w:ascii="Calibri" w:hAnsi="Calibri" w:cs="Calibri" w:asciiTheme="minorAscii" w:hAnsiTheme="minorAscii" w:cstheme="minorAscii"/>
          <w:sz w:val="24"/>
          <w:szCs w:val="24"/>
        </w:rPr>
        <w:t>r</w:t>
      </w:r>
      <w:r w:rsidRPr="5E2AD2F6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esearch </w:t>
      </w:r>
      <w:r w:rsidRPr="5E2AD2F6" w:rsidR="00C51018">
        <w:rPr>
          <w:rFonts w:ascii="Calibri" w:hAnsi="Calibri" w:cs="Calibri" w:asciiTheme="minorAscii" w:hAnsiTheme="minorAscii" w:cstheme="minorAscii"/>
          <w:sz w:val="24"/>
          <w:szCs w:val="24"/>
        </w:rPr>
        <w:t>p</w:t>
      </w:r>
      <w:r w:rsidRPr="5E2AD2F6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roject: </w:t>
      </w:r>
    </w:p>
    <w:p w:rsidRPr="00A241BA" w:rsidR="000D394C" w:rsidP="5E2AD2F6" w:rsidRDefault="000D394C" w14:paraId="5FAEA2CD" w14:textId="6FC86568">
      <w:pPr>
        <w:pBdr>
          <w:top w:val="single" w:color="FF000000" w:sz="6" w:space="1"/>
          <w:left w:val="single" w:color="FF000000" w:sz="6" w:space="1"/>
          <w:bottom w:val="single" w:color="FF000000" w:sz="6" w:space="1"/>
          <w:right w:val="single" w:color="FF000000" w:sz="6" w:space="1"/>
        </w:pBdr>
        <w:ind/>
        <w:rPr>
          <w:rFonts w:ascii="Calibri" w:hAnsi="Calibri" w:cs="Calibri" w:asciiTheme="minorAscii" w:hAnsiTheme="minorAscii" w:cstheme="minorAscii"/>
        </w:rPr>
      </w:pPr>
      <w:r w:rsidRPr="5E2AD2F6">
        <w:rPr>
          <w:rFonts w:ascii="Calibri" w:hAnsi="Calibri" w:cs="Calibri" w:asciiTheme="minorAscii" w:hAnsiTheme="minorAscii" w:cstheme="minorAscii"/>
        </w:rPr>
        <w:fldChar w:fldCharType="begin"/>
      </w:r>
      <w:r w:rsidRPr="5E2AD2F6">
        <w:rPr>
          <w:rFonts w:ascii="Calibri" w:hAnsi="Calibri" w:cs="Calibri" w:asciiTheme="minorAscii" w:hAnsiTheme="minorAscii" w:cstheme="minorAscii"/>
        </w:rPr>
        <w:instrText xml:space="preserve"> FORMTEXT </w:instrText>
      </w:r>
      <w:r w:rsidRPr="5E2AD2F6">
        <w:rPr>
          <w:rFonts w:ascii="Calibri" w:hAnsi="Calibri" w:cs="Calibri" w:asciiTheme="minorAscii" w:hAnsiTheme="minorAscii" w:cstheme="minorAscii"/>
        </w:rPr>
        <w:fldChar w:fldCharType="separate"/>
      </w:r>
      <w:r w:rsidRPr="5E2AD2F6" w:rsidR="0C31EB83">
        <w:rPr>
          <w:rFonts w:ascii="Calibri" w:hAnsi="Calibri" w:cs="Calibri" w:asciiTheme="minorAscii" w:hAnsiTheme="minorAscii" w:cstheme="minorAscii"/>
          <w:noProof/>
        </w:rPr>
        <w:t>     </w:t>
      </w:r>
      <w:r w:rsidRPr="5E2AD2F6">
        <w:rPr>
          <w:rFonts w:ascii="Calibri" w:hAnsi="Calibri" w:cs="Calibri" w:asciiTheme="minorAscii" w:hAnsiTheme="minorAscii" w:cstheme="minorAscii"/>
        </w:rPr>
        <w:fldChar w:fldCharType="end"/>
      </w:r>
    </w:p>
    <w:p w:rsidRPr="00A241BA" w:rsidR="000D394C" w:rsidP="5E2AD2F6" w:rsidRDefault="000D394C" w14:paraId="36D10025" w14:textId="264598CB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</w:p>
    <w:p w:rsidRPr="00A241BA" w:rsidR="000D394C" w:rsidP="5E2AD2F6" w:rsidRDefault="000D394C" w14:paraId="299AEB01" w14:textId="33A951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</w:p>
    <w:p w:rsidRPr="00A241BA" w:rsidR="000D394C" w:rsidP="5E2AD2F6" w:rsidRDefault="000D394C" w14:paraId="1DFBCB69" w14:textId="53AA7D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C31EB83" w:rsidP="5E2AD2F6" w:rsidRDefault="0C31EB83" w14:paraId="2DFB5477" w14:textId="1E8792F7">
      <w:pPr>
        <w:pStyle w:val="Normal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</w:pPr>
      <w:r w:rsidRPr="5E2AD2F6" w:rsidR="0C31EB83">
        <w:rPr>
          <w:rFonts w:ascii="Calibri" w:hAnsi="Calibri" w:cs="Calibri" w:asciiTheme="minorAscii" w:hAnsiTheme="minorAscii" w:cstheme="minorAscii"/>
          <w:sz w:val="24"/>
          <w:szCs w:val="24"/>
        </w:rPr>
        <w:t>Brief research proposal:</w:t>
      </w:r>
    </w:p>
    <w:p w:rsidRPr="00A241BA" w:rsidR="000D394C" w:rsidP="00BA59AD" w:rsidRDefault="000D394C" w14:paraId="1353E898" w14:textId="60A3FEEE">
      <w:pPr>
        <w:framePr w:w="9719" w:h="4279" w:hSpace="180" w:wrap="around" w:hAnchor="page" w:vAnchor="text" w:x="1590" w:y="330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name="Text12" w:id="10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0"/>
      <w:r w:rsidRPr="00A241BA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name="Text13" w:id="11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1"/>
    </w:p>
    <w:p w:rsidRPr="00A241BA" w:rsidR="000D394C" w:rsidP="5E2AD2F6" w:rsidRDefault="000D394C" w14:paraId="4EAFC62C" w14:textId="63D86AB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>
        <w:br/>
      </w:r>
    </w:p>
    <w:p w:rsidRPr="00A241BA" w:rsidR="008C25A5" w:rsidP="5E2AD2F6" w:rsidRDefault="008C25A5" w14:paraId="7CEF27FA" w14:textId="23727904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</w:pPr>
      <w:r w:rsidRPr="5E2AD2F6" w:rsidR="2E9EA00A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What is the motivation for your visit to the host institution? </w:t>
      </w:r>
      <w:r w:rsidRPr="5E2AD2F6" w:rsidR="2E9EA00A">
        <w:rPr>
          <w:rFonts w:ascii="Calibri" w:hAnsi="Calibri" w:cs="Calibri" w:asciiTheme="minorAscii" w:hAnsiTheme="minorAscii" w:cstheme="minorAscii"/>
          <w:sz w:val="24"/>
          <w:szCs w:val="24"/>
        </w:rPr>
        <w:t>(e.g. relevant equipment/experiments to proposal):</w:t>
      </w:r>
    </w:p>
    <w:p w:rsidRPr="00A241BA" w:rsidR="008C25A5" w:rsidP="008C25A5" w:rsidRDefault="008C25A5" w14:paraId="7DDD9668" w14:textId="08BED28C">
      <w:pPr>
        <w:framePr w:w="9719" w:h="2849" w:hSpace="180" w:wrap="around" w:hAnchor="page" w:vAnchor="text" w:x="1591" w:y="66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:rsidRPr="00CC6808" w:rsidR="008C25A5" w:rsidP="5E2AD2F6" w:rsidRDefault="00CC6808" w14:paraId="434A908A" w14:textId="624159B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</w:pPr>
      <w:r>
        <w:br/>
      </w:r>
    </w:p>
    <w:p w:rsidRPr="00A241BA" w:rsidR="000D394C" w:rsidP="71F2AD1E" w:rsidRDefault="71F2AD1E" w14:paraId="1C0867FB" w14:textId="554B42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ctivities planned during the visit:</w:t>
      </w:r>
    </w:p>
    <w:p w:rsidRPr="00A241BA" w:rsidR="000D394C" w:rsidP="008C25A5" w:rsidRDefault="000D394C" w14:paraId="0E77D0AC" w14:textId="3C2434F6">
      <w:pPr>
        <w:framePr w:w="9644" w:h="2316" w:hSpace="180" w:wrap="around" w:hAnchor="page" w:vAnchor="text" w:x="1622" w:y="26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name="Text14" w:id="13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3"/>
    </w:p>
    <w:p w:rsidR="008C25A5" w:rsidP="008C25A5" w:rsidRDefault="008C25A5" w14:paraId="14D7D46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:rsidR="008C25A5" w:rsidP="000D394C" w:rsidRDefault="008C25A5" w14:paraId="54EADF8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000D394C" w:rsidRDefault="000D394C" w14:paraId="5083FAFA" w14:textId="660B272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applicant:</w:t>
      </w:r>
    </w:p>
    <w:p w:rsidRPr="00A241BA" w:rsidR="000D394C" w:rsidP="008C25A5" w:rsidRDefault="000D394C" w14:paraId="712509C8" w14:textId="65FC8AD3">
      <w:pPr>
        <w:framePr w:w="9751" w:h="2455" w:hSpace="180" w:wrap="around" w:hAnchor="page" w:vAnchor="text" w:x="1601" w:y="11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name="Text15" w:id="14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4"/>
    </w:p>
    <w:p w:rsidRPr="00A241BA" w:rsidR="000D394C" w:rsidP="00F74B44" w:rsidRDefault="000D394C" w14:paraId="2267549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71F2AD1E" w:rsidRDefault="71F2AD1E" w14:paraId="5D384A18" w14:textId="7BB6DB7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host</w:t>
      </w:r>
      <w:r w:rsidR="00C51018">
        <w:rPr>
          <w:rFonts w:asciiTheme="minorHAnsi" w:hAnsiTheme="minorHAnsi" w:cstheme="minorHAnsi"/>
          <w:sz w:val="24"/>
          <w:szCs w:val="24"/>
        </w:rPr>
        <w:t xml:space="preserve"> collaborator and department</w:t>
      </w:r>
      <w:r w:rsidRPr="00A241BA">
        <w:rPr>
          <w:rFonts w:asciiTheme="minorHAnsi" w:hAnsiTheme="minorHAnsi" w:cstheme="minorHAnsi"/>
          <w:sz w:val="24"/>
          <w:szCs w:val="24"/>
        </w:rPr>
        <w:t xml:space="preserve">: </w:t>
      </w:r>
    </w:p>
    <w:p w:rsidRPr="00A241BA" w:rsidR="000D394C" w:rsidP="008C25A5" w:rsidRDefault="000D394C" w14:paraId="5D6E7E83" w14:textId="7E8094CA">
      <w:pPr>
        <w:framePr w:w="9687" w:h="2540" w:hSpace="180" w:wrap="around" w:hAnchor="page" w:vAnchor="text" w:x="1643" w:y="95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name="Text16" w:id="15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5"/>
    </w:p>
    <w:p w:rsidR="008C25A5" w:rsidRDefault="008C25A5" w14:paraId="271B4D3A" w14:textId="518D693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Pr="00A241BA" w:rsidR="000D394C" w:rsidP="00F74B44" w:rsidRDefault="000D394C" w14:paraId="390A983C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00F74B44" w:rsidRDefault="000D394C" w14:paraId="77949F78" w14:textId="0C793B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Anticipated benefits of the visit </w:t>
      </w:r>
      <w:r w:rsidR="009F6AEB">
        <w:rPr>
          <w:rFonts w:asciiTheme="minorHAnsi" w:hAnsiTheme="minorHAnsi" w:cstheme="minorHAnsi"/>
          <w:sz w:val="24"/>
          <w:szCs w:val="24"/>
        </w:rPr>
        <w:t>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McDonald Institute: </w:t>
      </w:r>
    </w:p>
    <w:p w:rsidRPr="00A241BA" w:rsidR="000D394C" w:rsidP="008C25A5" w:rsidRDefault="000D394C" w14:paraId="37F848A1" w14:textId="02178585">
      <w:pPr>
        <w:framePr w:w="9772" w:h="2092" w:hSpace="180" w:wrap="around" w:hAnchor="page" w:vAnchor="text" w:x="1590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name="Text17" w:id="16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6"/>
    </w:p>
    <w:p w:rsidRPr="00A241BA" w:rsidR="00B563FB" w:rsidP="00B563FB" w:rsidRDefault="00B563FB" w14:paraId="787B9F65" w14:textId="59EDDDE9">
      <w:pPr>
        <w:rPr>
          <w:rFonts w:asciiTheme="minorHAnsi" w:hAnsiTheme="minorHAnsi" w:cstheme="minorHAnsi"/>
        </w:rPr>
      </w:pPr>
    </w:p>
    <w:p w:rsidRPr="00A241BA" w:rsidR="00D16946" w:rsidP="000D394C" w:rsidRDefault="00D16946" w14:paraId="0F4E0C2C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A241BA" w:rsidR="00D16946" w:rsidP="000D394C" w:rsidRDefault="00D16946" w14:paraId="29A5E400" w14:textId="74A8EB0B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t-visit knowledge mobilization plan: </w:t>
      </w:r>
    </w:p>
    <w:p w:rsidRPr="00A241BA" w:rsidR="00D16946" w:rsidP="008C25A5" w:rsidRDefault="00D16946" w14:paraId="40359B2C" w14:textId="263FF697">
      <w:pPr>
        <w:framePr w:w="9698" w:h="2785" w:hSpace="180" w:wrap="around" w:hAnchor="page" w:vAnchor="text" w:x="1654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name="Text18" w:id="17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7"/>
    </w:p>
    <w:p w:rsidRPr="00A241BA" w:rsidR="00A35E6B" w:rsidRDefault="00A35E6B" w14:paraId="01C5AB76" w14:textId="667EF82E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9F6AEB" w:rsidP="5E2AD2F6" w:rsidRDefault="009F6AEB" w14:paraId="27129CE5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32650111" w:rsidP="5E2AD2F6" w:rsidRDefault="32650111" w14:paraId="251D7650" w14:textId="0D8673B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5E2AD2F6" w:rsidR="32650111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BUDGET ESTIMATE:</w:t>
      </w:r>
    </w:p>
    <w:p w:rsidR="5E2AD2F6" w:rsidP="5E2AD2F6" w:rsidRDefault="5E2AD2F6" w14:paraId="68126C13" w14:textId="4DCF2AEE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75"/>
        <w:gridCol w:w="1830"/>
        <w:gridCol w:w="1917"/>
        <w:gridCol w:w="2304"/>
        <w:gridCol w:w="2304"/>
      </w:tblGrid>
      <w:tr w:rsidR="5E2AD2F6" w:rsidTr="5E2AD2F6" w14:paraId="707460FB">
        <w:trPr>
          <w:trHeight w:val="300"/>
        </w:trPr>
        <w:tc>
          <w:tcPr>
            <w:tcW w:w="2175" w:type="dxa"/>
            <w:tcMar/>
          </w:tcPr>
          <w:p w:rsidR="32650111" w:rsidP="5E2AD2F6" w:rsidRDefault="32650111" w14:paraId="13A549C5" w14:textId="7078BAB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ITEM</w:t>
            </w:r>
          </w:p>
        </w:tc>
        <w:tc>
          <w:tcPr>
            <w:tcW w:w="1830" w:type="dxa"/>
            <w:tcMar/>
          </w:tcPr>
          <w:p w:rsidR="32650111" w:rsidP="5E2AD2F6" w:rsidRDefault="32650111" w14:paraId="3E116E11" w14:textId="156CA178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Location</w:t>
            </w:r>
          </w:p>
        </w:tc>
        <w:tc>
          <w:tcPr>
            <w:tcW w:w="1917" w:type="dxa"/>
            <w:tcMar/>
          </w:tcPr>
          <w:p w:rsidR="32650111" w:rsidP="5E2AD2F6" w:rsidRDefault="32650111" w14:paraId="34ABF8E3" w14:textId="6DC546D0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MI Contribution</w:t>
            </w:r>
          </w:p>
        </w:tc>
        <w:tc>
          <w:tcPr>
            <w:tcW w:w="2304" w:type="dxa"/>
            <w:tcMar/>
          </w:tcPr>
          <w:p w:rsidR="32650111" w:rsidP="5E2AD2F6" w:rsidRDefault="32650111" w14:paraId="29987F8B" w14:textId="18FA480B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Other Sources</w:t>
            </w:r>
          </w:p>
        </w:tc>
        <w:tc>
          <w:tcPr>
            <w:tcW w:w="2304" w:type="dxa"/>
            <w:tcMar/>
          </w:tcPr>
          <w:p w:rsidR="32650111" w:rsidP="5E2AD2F6" w:rsidRDefault="32650111" w14:paraId="655104A5" w14:textId="29A408EA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Total Est. Cost</w:t>
            </w:r>
          </w:p>
        </w:tc>
      </w:tr>
      <w:tr w:rsidR="5E2AD2F6" w:rsidTr="5E2AD2F6" w14:paraId="382FCBD5">
        <w:trPr>
          <w:trHeight w:val="300"/>
        </w:trPr>
        <w:tc>
          <w:tcPr>
            <w:tcW w:w="2175" w:type="dxa"/>
            <w:tcMar/>
          </w:tcPr>
          <w:p w:rsidR="32650111" w:rsidP="5E2AD2F6" w:rsidRDefault="32650111" w14:paraId="441E871A" w14:textId="2CD6F78F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Travel 1</w:t>
            </w:r>
          </w:p>
        </w:tc>
        <w:tc>
          <w:tcPr>
            <w:tcW w:w="1830" w:type="dxa"/>
            <w:tcMar/>
          </w:tcPr>
          <w:p w:rsidR="5E2AD2F6" w:rsidP="5E2AD2F6" w:rsidRDefault="5E2AD2F6" w14:paraId="3164BE32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02158FA9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00D2F661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174B2CBF" w14:textId="551C33C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5E2AD2F6" w:rsidTr="5E2AD2F6" w14:paraId="7A7DA775">
        <w:trPr>
          <w:trHeight w:val="300"/>
        </w:trPr>
        <w:tc>
          <w:tcPr>
            <w:tcW w:w="2175" w:type="dxa"/>
            <w:tcMar/>
          </w:tcPr>
          <w:p w:rsidR="32650111" w:rsidP="5E2AD2F6" w:rsidRDefault="32650111" w14:paraId="30BD479C" w14:textId="06B35CB0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Travel 2</w:t>
            </w:r>
          </w:p>
        </w:tc>
        <w:tc>
          <w:tcPr>
            <w:tcW w:w="1830" w:type="dxa"/>
            <w:tcMar/>
          </w:tcPr>
          <w:p w:rsidR="5E2AD2F6" w:rsidP="5E2AD2F6" w:rsidRDefault="5E2AD2F6" w14:paraId="110DCA3E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2FE62C9D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186D630D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1413B965" w14:textId="71CDA51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5E2AD2F6" w:rsidTr="5E2AD2F6" w14:paraId="048FB786">
        <w:trPr>
          <w:trHeight w:val="300"/>
        </w:trPr>
        <w:tc>
          <w:tcPr>
            <w:tcW w:w="2175" w:type="dxa"/>
            <w:tcMar/>
          </w:tcPr>
          <w:p w:rsidR="32650111" w:rsidP="5E2AD2F6" w:rsidRDefault="32650111" w14:paraId="148D8648" w14:textId="51274CC6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Travel Per Diem</w:t>
            </w:r>
          </w:p>
        </w:tc>
        <w:tc>
          <w:tcPr>
            <w:tcW w:w="1830" w:type="dxa"/>
            <w:tcMar/>
          </w:tcPr>
          <w:p w:rsidR="5E2AD2F6" w:rsidP="5E2AD2F6" w:rsidRDefault="5E2AD2F6" w14:paraId="5F8BC0EB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38FF71A4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5755E9FC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6C90E540" w14:textId="0016B12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5E2AD2F6" w:rsidTr="5E2AD2F6" w14:paraId="08D889FF">
        <w:trPr>
          <w:trHeight w:val="300"/>
        </w:trPr>
        <w:tc>
          <w:tcPr>
            <w:tcW w:w="2175" w:type="dxa"/>
            <w:tcMar/>
          </w:tcPr>
          <w:p w:rsidR="32650111" w:rsidP="5E2AD2F6" w:rsidRDefault="32650111" w14:paraId="2376DD56" w14:textId="13BD9251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Accommodation</w:t>
            </w:r>
          </w:p>
        </w:tc>
        <w:tc>
          <w:tcPr>
            <w:tcW w:w="1830" w:type="dxa"/>
            <w:tcMar/>
          </w:tcPr>
          <w:p w:rsidR="5E2AD2F6" w:rsidP="5E2AD2F6" w:rsidRDefault="5E2AD2F6" w14:paraId="23D4FD31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7DE17D05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18586883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28C37628" w14:textId="4D032A92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5E2AD2F6" w:rsidTr="5E2AD2F6" w14:paraId="7EE163F6">
        <w:trPr>
          <w:trHeight w:val="300"/>
        </w:trPr>
        <w:tc>
          <w:tcPr>
            <w:tcW w:w="2175" w:type="dxa"/>
            <w:tcMar/>
          </w:tcPr>
          <w:p w:rsidR="32650111" w:rsidP="5E2AD2F6" w:rsidRDefault="32650111" w14:paraId="79F1403F" w14:textId="443E1EA4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5E2AD2F6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Cost-of-Living Differential</w:t>
            </w:r>
          </w:p>
        </w:tc>
        <w:tc>
          <w:tcPr>
            <w:tcW w:w="1830" w:type="dxa"/>
            <w:tcMar/>
          </w:tcPr>
          <w:p w:rsidR="5E2AD2F6" w:rsidP="5E2AD2F6" w:rsidRDefault="5E2AD2F6" w14:paraId="5AAECDF6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3C0B87B7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02AFD53E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3B4104A8" w14:textId="3D65A1D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5E2AD2F6" w:rsidTr="5E2AD2F6" w14:paraId="37D81A4E">
        <w:trPr>
          <w:trHeight w:val="300"/>
        </w:trPr>
        <w:tc>
          <w:tcPr>
            <w:tcW w:w="2175" w:type="dxa"/>
            <w:tcMar/>
          </w:tcPr>
          <w:p w:rsidR="5E2AD2F6" w:rsidP="5E2AD2F6" w:rsidRDefault="5E2AD2F6" w14:paraId="287B6C48" w14:textId="0334C025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30" w:type="dxa"/>
            <w:tcMar/>
          </w:tcPr>
          <w:p w:rsidR="5E2AD2F6" w:rsidP="5E2AD2F6" w:rsidRDefault="5E2AD2F6" w14:paraId="1AA067FD" w14:textId="37465781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40316FD3" w14:textId="4336D6B7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4725C2FC" w14:textId="16705B2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4FCB9EC0" w14:textId="45E83C08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5E2AD2F6" w:rsidTr="5E2AD2F6" w14:paraId="2BB1BE20">
        <w:trPr>
          <w:trHeight w:val="300"/>
        </w:trPr>
        <w:tc>
          <w:tcPr>
            <w:tcW w:w="2175" w:type="dxa"/>
            <w:tcMar/>
          </w:tcPr>
          <w:p w:rsidR="5E2AD2F6" w:rsidP="5E2AD2F6" w:rsidRDefault="5E2AD2F6" w14:paraId="6B132150" w14:textId="6C50A192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30" w:type="dxa"/>
            <w:tcMar/>
          </w:tcPr>
          <w:p w:rsidR="5E2AD2F6" w:rsidP="5E2AD2F6" w:rsidRDefault="5E2AD2F6" w14:paraId="6DB7620F" w14:textId="6C2D1B3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18D6F272" w14:textId="2BB06AA1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46D968FA" w14:textId="6F58972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6E87F8B5" w14:textId="4323450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5E2AD2F6" w:rsidTr="5E2AD2F6" w14:paraId="1A8D8B2B">
        <w:trPr>
          <w:trHeight w:val="300"/>
        </w:trPr>
        <w:tc>
          <w:tcPr>
            <w:tcW w:w="2175" w:type="dxa"/>
            <w:tcMar/>
          </w:tcPr>
          <w:p w:rsidR="5E2AD2F6" w:rsidP="5E2AD2F6" w:rsidRDefault="5E2AD2F6" w14:paraId="0FC5CE6F" w14:textId="441A7E9B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30" w:type="dxa"/>
            <w:tcMar/>
          </w:tcPr>
          <w:p w:rsidR="5E2AD2F6" w:rsidP="5E2AD2F6" w:rsidRDefault="5E2AD2F6" w14:paraId="451284E3" w14:textId="1DBBE039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5E2AD2F6" w:rsidP="5E2AD2F6" w:rsidRDefault="5E2AD2F6" w14:paraId="1FE98EBD" w14:textId="119272D5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421838FA" w14:textId="23ED0472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5E2AD2F6" w:rsidP="5E2AD2F6" w:rsidRDefault="5E2AD2F6" w14:paraId="22858701" w14:textId="43AE5C3C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</w:tbl>
    <w:p w:rsidR="5E2AD2F6" w:rsidP="5E2AD2F6" w:rsidRDefault="5E2AD2F6" w14:paraId="493776CC" w14:textId="00D6D76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47C1DD7B" w14:textId="4BA492AE">
      <w:pPr>
        <w:pStyle w:val="Normal"/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28A07EBB" w14:textId="070B924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4E5227EC" w14:textId="2F4A56B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4DC1915E" w14:textId="4CD9BAD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5482A431" w14:textId="41EE13C9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1FA3D242" w14:textId="601FA0F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70160EC1" w14:textId="1A5E378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2CC64DC9" w14:textId="69415F3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2734439B" w14:textId="604881B1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0B39F1F5" w14:textId="6D9026D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6D37A083" w14:textId="61307A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751DA675" w14:textId="14F4A41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3AD79B1E" w14:textId="392A28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4B06F3DC" w14:textId="64F4FCC8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72E73651" w14:textId="62CFD05E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5FAD3FD3" w14:textId="641E5EA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341DED5E" w14:textId="7200FC9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76BCA0C8" w14:textId="2E5B1C4B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472A30FB" w14:textId="7B74A65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38897655" w14:textId="2D22850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3FF0C6F1" w14:textId="73B02A5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242BCD39" w14:textId="755C3E8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64C25BDC" w14:textId="0F0FA97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33BA049C" w14:textId="069B2EF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1A36958F" w14:textId="706D7E6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5E2AD2F6" w:rsidP="5E2AD2F6" w:rsidRDefault="5E2AD2F6" w14:paraId="27B10AA0" w14:textId="6DA11F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Pr="003A1763" w:rsidR="00C30ACD" w:rsidP="00C30ACD" w:rsidRDefault="00C30ACD" w14:paraId="413660BE" w14:textId="49E66738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3A1763">
        <w:rPr>
          <w:rFonts w:asciiTheme="minorHAnsi" w:hAnsiTheme="minorHAnsi" w:cstheme="minorHAnsi"/>
          <w:b/>
          <w:bCs/>
          <w:sz w:val="24"/>
          <w:szCs w:val="24"/>
        </w:rPr>
        <w:t>STATEMENT OF ACCURACY</w:t>
      </w:r>
    </w:p>
    <w:p w:rsidRPr="003A1763" w:rsidR="00C30ACD" w:rsidP="00C30ACD" w:rsidRDefault="00C30ACD" w14:paraId="5E2A3C2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00C30ACD" w:rsidRDefault="00C30ACD" w14:paraId="155289EC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will adhere to my home and host institutional policies and procedures regarding off-campus safety and other relevant institutional guidelines. I am responsible to obtain any required permits, visas, health coverage, insurances, etc.  I am aware that only pre-approved expenses will be covered by the McDonald Institute and any additional expenses are my responsibility. </w:t>
      </w:r>
    </w:p>
    <w:p w:rsidRPr="003A1763" w:rsidR="00C30ACD" w:rsidP="00C30ACD" w:rsidRDefault="00C30ACD" w14:paraId="1A81EFD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00C30ACD" w:rsidRDefault="00C30ACD" w14:paraId="05DABB10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hereby affirm that all the above stated information provided by me is true and correct. </w:t>
      </w:r>
    </w:p>
    <w:p w:rsidRPr="003A1763" w:rsidR="00C30ACD" w:rsidP="5E2AD2F6" w:rsidRDefault="00C30ACD" w14:paraId="4E23A2FB" w14:textId="0CDC3B18">
      <w:pPr>
        <w:pStyle w:val="Normal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4317D404" w14:textId="3F22FC7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0F06A50E" w14:textId="4A5B788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3A1763" w:rsidR="00C30ACD" w:rsidP="00C30ACD" w:rsidRDefault="00C30ACD" w14:paraId="48304F00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>_____________________________</w:t>
      </w:r>
    </w:p>
    <w:p w:rsidRPr="003A1763" w:rsidR="00C30ACD" w:rsidP="00C30ACD" w:rsidRDefault="00C30ACD" w14:paraId="00538859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Signature of applicant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 xml:space="preserve">           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 xml:space="preserve">Date </w:t>
      </w:r>
    </w:p>
    <w:p w:rsidRPr="003A1763" w:rsidR="00C30ACD" w:rsidP="00C30ACD" w:rsidRDefault="00C30ACD" w14:paraId="1FA26D8A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:rsidR="5E2AD2F6" w:rsidP="5E2AD2F6" w:rsidRDefault="5E2AD2F6" w14:paraId="6D813B5F" w14:textId="10A3E1D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C30ACD" w:rsidR="0088103D" w:rsidP="00C30ACD" w:rsidRDefault="00C30ACD" w14:paraId="1678D456" w14:textId="2C741AF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br/>
      </w:r>
      <w:r w:rsidRPr="003A1763">
        <w:rPr>
          <w:rFonts w:asciiTheme="minorHAnsi" w:hAnsiTheme="minorHAnsi" w:cstheme="minorHAnsi"/>
          <w:sz w:val="24"/>
          <w:szCs w:val="24"/>
        </w:rPr>
        <w:t>Print name of applicant:</w:t>
      </w:r>
    </w:p>
    <w:p w:rsidRPr="00A241BA" w:rsidR="009440DE" w:rsidP="5E2AD2F6" w:rsidRDefault="009440DE" w14:paraId="09E42C64" w14:textId="1187BE50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305EC432" w14:textId="540CF02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5A58A2A5" w14:textId="06B4206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48E0505" w:rsidP="5E2AD2F6" w:rsidRDefault="048E0505" w14:paraId="17225336" w14:textId="1F4F934B">
      <w:pPr>
        <w:pStyle w:val="Normal"/>
        <w:suppressLineNumbers w:val="0"/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0" w:right="0" w:firstLine="709"/>
        <w:jc w:val="left"/>
      </w:pPr>
      <w:r w:rsidRPr="1F9DF932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SUPERVISOR</w:t>
      </w:r>
      <w:r w:rsidRPr="1F9DF932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1F9DF932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ACKNOWLEDGEMENT AND CONSENT </w:t>
      </w:r>
    </w:p>
    <w:p w:rsidR="5E2AD2F6" w:rsidP="5E2AD2F6" w:rsidRDefault="5E2AD2F6" w14:paraId="201AA7F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48E0505" w:rsidP="5E2AD2F6" w:rsidRDefault="048E0505" w14:paraId="68075937" w14:textId="7EBC067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5E2AD2F6" w:rsidR="048E0505">
        <w:rPr>
          <w:rFonts w:ascii="Calibri" w:hAnsi="Calibri" w:cs="Calibri" w:asciiTheme="minorAscii" w:hAnsiTheme="minorAscii" w:cstheme="minorAscii"/>
          <w:sz w:val="24"/>
          <w:szCs w:val="24"/>
        </w:rPr>
        <w:t>I have read the attached proposal and consent to the terms and duration of the proposed visit.</w:t>
      </w:r>
      <w:r w:rsidRPr="5E2AD2F6" w:rsidR="2A25CF7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I am acting as the lead applicant for this award and will invoice the McDonald Institute for reimbursement of eligible</w:t>
      </w:r>
      <w:r w:rsidRPr="5E2AD2F6" w:rsidR="07DD183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costs to my research account.</w:t>
      </w:r>
    </w:p>
    <w:p w:rsidR="5E2AD2F6" w:rsidP="5E2AD2F6" w:rsidRDefault="5E2AD2F6" w14:paraId="55824AD8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48E0505" w:rsidP="5E2AD2F6" w:rsidRDefault="048E0505" w14:paraId="3F94FD5F" w14:textId="4D8AF7E4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5E2AD2F6" w:rsidR="048E0505">
        <w:rPr>
          <w:rFonts w:ascii="Calibri" w:hAnsi="Calibri" w:cs="Calibri" w:asciiTheme="minorAscii" w:hAnsiTheme="minorAscii" w:cstheme="minorAscii"/>
          <w:sz w:val="24"/>
          <w:szCs w:val="24"/>
        </w:rPr>
        <w:t>I hereby affirm that all the above stated information provided by me is true and correct.</w:t>
      </w:r>
    </w:p>
    <w:p w:rsidR="5E2AD2F6" w:rsidP="5E2AD2F6" w:rsidRDefault="5E2AD2F6" w14:paraId="0AAA4905" w14:textId="6F65BD6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2F35D1A3" w14:textId="66DDD1B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151BE739" w14:textId="69D8DFF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1A782246" w:rsidP="5E2AD2F6" w:rsidRDefault="1A782246" w14:paraId="448C5209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5E2AD2F6" w:rsidR="1A782246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________</w:t>
      </w:r>
      <w:r>
        <w:tab/>
      </w:r>
      <w:r>
        <w:tab/>
      </w:r>
      <w:r w:rsidRPr="5E2AD2F6" w:rsidR="1A782246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</w:t>
      </w:r>
    </w:p>
    <w:p w:rsidR="1A782246" w:rsidP="5E2AD2F6" w:rsidRDefault="1A782246" w14:paraId="0DCC2694" w14:textId="7698011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5E2AD2F6" w:rsidR="1A782246">
        <w:rPr>
          <w:rFonts w:ascii="Calibri" w:hAnsi="Calibri" w:cs="Calibri" w:asciiTheme="minorAscii" w:hAnsiTheme="minorAscii" w:cstheme="minorAscii"/>
          <w:sz w:val="24"/>
          <w:szCs w:val="24"/>
        </w:rPr>
        <w:t>Signature of Supervisor/Lead Applicant</w:t>
      </w:r>
      <w:r>
        <w:tab/>
      </w:r>
      <w:r>
        <w:tab/>
      </w:r>
      <w:r>
        <w:tab/>
      </w:r>
      <w:r w:rsidRPr="5E2AD2F6" w:rsidR="1A782246">
        <w:rPr>
          <w:rFonts w:ascii="Calibri" w:hAnsi="Calibri" w:cs="Calibri" w:asciiTheme="minorAscii" w:hAnsiTheme="minorAscii" w:cstheme="minorAscii"/>
          <w:sz w:val="24"/>
          <w:szCs w:val="24"/>
        </w:rPr>
        <w:t xml:space="preserve">Date </w:t>
      </w:r>
    </w:p>
    <w:p w:rsidR="5E2AD2F6" w:rsidP="5E2AD2F6" w:rsidRDefault="5E2AD2F6" w14:paraId="643017B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180ACFE1" w14:textId="26913214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1A782246" w:rsidP="5E2AD2F6" w:rsidRDefault="1A782246" w14:paraId="2E0A6C20" w14:textId="6CA3B9C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5E2AD2F6" w:rsidR="1A782246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________</w:t>
      </w:r>
      <w:r>
        <w:br/>
      </w:r>
      <w:r w:rsidRPr="5E2AD2F6" w:rsidR="1A782246">
        <w:rPr>
          <w:rFonts w:ascii="Calibri" w:hAnsi="Calibri" w:cs="Calibri" w:asciiTheme="minorAscii" w:hAnsiTheme="minorAscii" w:cstheme="minorAscii"/>
          <w:sz w:val="24"/>
          <w:szCs w:val="24"/>
        </w:rPr>
        <w:t>Print name of Supervisor/Lead Appliant</w:t>
      </w:r>
    </w:p>
    <w:p w:rsidR="5E2AD2F6" w:rsidP="5E2AD2F6" w:rsidRDefault="5E2AD2F6" w14:paraId="2BECA2BE" w14:textId="1187BE5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78702BD3" w14:textId="58722A2B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334DE6FC" w14:textId="24539ED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5E2AD2F6" w:rsidP="5E2AD2F6" w:rsidRDefault="5E2AD2F6" w14:paraId="4104A26C" w14:textId="0DA93561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FF1895" w:rsidP="000D394C" w:rsidRDefault="00DE2C85" w14:paraId="1E551C68" w14:textId="6010EDCB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 xml:space="preserve">Checklist: </w:t>
      </w:r>
    </w:p>
    <w:p w:rsidRPr="00A241BA" w:rsidR="004C2092" w:rsidP="000D394C" w:rsidRDefault="00E45BDF" w14:paraId="3FEC8965" w14:textId="722CA4A9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name="Check28" w:id="18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18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Full </w:t>
      </w:r>
      <w:r w:rsidRPr="00A241BA" w:rsidR="00FB4D15">
        <w:rPr>
          <w:rFonts w:asciiTheme="minorHAnsi" w:hAnsiTheme="minorHAnsi" w:cstheme="minorHAnsi"/>
          <w:sz w:val="24"/>
          <w:szCs w:val="24"/>
        </w:rPr>
        <w:t>A</w:t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pplication </w:t>
      </w:r>
      <w:r w:rsidRPr="00A241BA" w:rsidR="00FB4D15">
        <w:rPr>
          <w:rFonts w:asciiTheme="minorHAnsi" w:hAnsiTheme="minorHAnsi" w:cstheme="minorHAnsi"/>
          <w:sz w:val="24"/>
          <w:szCs w:val="24"/>
        </w:rPr>
        <w:t>F</w:t>
      </w:r>
      <w:r w:rsidRPr="00A241BA" w:rsidR="00DE2C85">
        <w:rPr>
          <w:rFonts w:asciiTheme="minorHAnsi" w:hAnsiTheme="minorHAnsi" w:cstheme="minorHAnsi"/>
          <w:sz w:val="24"/>
          <w:szCs w:val="24"/>
        </w:rPr>
        <w:t>orm</w:t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 (this document)</w:t>
      </w:r>
    </w:p>
    <w:p w:rsidRPr="00A241BA" w:rsidR="00EA3A2F" w:rsidP="000D394C" w:rsidRDefault="00E45BDF" w14:paraId="20FC9136" w14:textId="249ED435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Budget </w:t>
      </w:r>
      <w:r w:rsidRPr="00A241BA" w:rsidR="00651AF0">
        <w:rPr>
          <w:rFonts w:asciiTheme="minorHAnsi" w:hAnsiTheme="minorHAnsi" w:cstheme="minorHAnsi"/>
          <w:sz w:val="24"/>
          <w:szCs w:val="24"/>
        </w:rPr>
        <w:t>E</w:t>
      </w:r>
      <w:r w:rsidRPr="00A241BA" w:rsidR="00B66EE2">
        <w:rPr>
          <w:rFonts w:asciiTheme="minorHAnsi" w:hAnsiTheme="minorHAnsi" w:cstheme="minorHAnsi"/>
          <w:sz w:val="24"/>
          <w:szCs w:val="24"/>
        </w:rPr>
        <w:t>stimate</w:t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 Form</w:t>
      </w:r>
    </w:p>
    <w:p w:rsidRPr="00A241BA" w:rsidR="004C2092" w:rsidP="000D394C" w:rsidRDefault="00E45BDF" w14:paraId="511D78D5" w14:textId="092C27D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Current </w:t>
      </w:r>
      <w:r w:rsidRPr="00A241BA" w:rsidR="004C2092">
        <w:rPr>
          <w:rFonts w:asciiTheme="minorHAnsi" w:hAnsiTheme="minorHAnsi" w:cstheme="minorHAnsi"/>
          <w:sz w:val="24"/>
          <w:szCs w:val="24"/>
        </w:rPr>
        <w:t>Curriculum Vitae</w:t>
      </w:r>
    </w:p>
    <w:p w:rsidRPr="00A241BA" w:rsidR="00DE2C85" w:rsidP="000D394C" w:rsidRDefault="00E45BDF" w14:paraId="12E97DB0" w14:textId="5B7F5C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4C2092">
        <w:rPr>
          <w:rFonts w:asciiTheme="minorHAnsi" w:hAnsiTheme="minorHAnsi" w:cstheme="minorHAnsi"/>
          <w:sz w:val="24"/>
          <w:szCs w:val="24"/>
        </w:rPr>
        <w:t xml:space="preserve">Letter of support from the host department </w:t>
      </w:r>
      <w:r w:rsidR="008F667C">
        <w:rPr>
          <w:rFonts w:asciiTheme="minorHAnsi" w:hAnsiTheme="minorHAnsi" w:cstheme="minorHAnsi"/>
          <w:sz w:val="24"/>
          <w:szCs w:val="24"/>
        </w:rPr>
        <w:t>(or equivalent)</w:t>
      </w:r>
    </w:p>
    <w:p w:rsidRPr="00A241BA" w:rsidR="00E45BDF" w:rsidP="000D394C" w:rsidRDefault="00E45BDF" w14:paraId="76DBA63F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8C25A5" w:rsidR="00BC7243" w:rsidP="000D394C" w:rsidRDefault="00C730F9" w14:paraId="441CE63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Submi</w:t>
      </w:r>
      <w:r w:rsidRPr="00A241BA" w:rsidR="00BC7243">
        <w:rPr>
          <w:rFonts w:asciiTheme="minorHAnsi" w:hAnsiTheme="minorHAnsi" w:cstheme="minorHAnsi"/>
          <w:b/>
          <w:bCs/>
          <w:sz w:val="24"/>
          <w:szCs w:val="24"/>
        </w:rPr>
        <w:t xml:space="preserve">ssion: </w:t>
      </w:r>
    </w:p>
    <w:p w:rsidRPr="00A241BA" w:rsidR="000253D0" w:rsidP="000D394C" w:rsidRDefault="00BC7243" w14:paraId="31D1D53A" w14:textId="63AE4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8C25A5">
        <w:rPr>
          <w:rFonts w:asciiTheme="minorHAnsi" w:hAnsiTheme="minorHAnsi" w:cstheme="minorHAnsi"/>
          <w:sz w:val="24"/>
          <w:szCs w:val="24"/>
        </w:rPr>
        <w:t xml:space="preserve">Please send completed application forms as a combined PDF to: </w:t>
      </w:r>
      <w:hyperlink w:history="1" r:id="rId9">
        <w:r w:rsidRPr="008C25A5" w:rsidR="004C2092">
          <w:rPr>
            <w:rStyle w:val="Hyperlink"/>
            <w:rFonts w:asciiTheme="minorHAnsi" w:hAnsiTheme="minorHAnsi" w:cstheme="minorHAnsi"/>
            <w:sz w:val="24"/>
            <w:szCs w:val="24"/>
          </w:rPr>
          <w:t>admin@mcdonaldinstitute.ca</w:t>
        </w:r>
      </w:hyperlink>
      <w:r w:rsidRPr="008C25A5" w:rsidR="004C2092">
        <w:rPr>
          <w:rFonts w:asciiTheme="minorHAnsi" w:hAnsiTheme="minorHAnsi" w:cstheme="minorHAnsi"/>
          <w:sz w:val="24"/>
          <w:szCs w:val="24"/>
        </w:rPr>
        <w:t xml:space="preserve"> with </w:t>
      </w:r>
      <w:r w:rsidRPr="00A241BA" w:rsidR="004C2092">
        <w:rPr>
          <w:rFonts w:asciiTheme="minorHAnsi" w:hAnsiTheme="minorHAnsi" w:cstheme="minorHAnsi"/>
          <w:sz w:val="24"/>
          <w:szCs w:val="24"/>
        </w:rPr>
        <w:t>the subject line: Visiting Scientist Application- {Last Name}</w:t>
      </w:r>
    </w:p>
    <w:sectPr w:rsidRPr="00A241BA" w:rsidR="000253D0" w:rsidSect="000F2264">
      <w:headerReference w:type="default" r:id="rId10"/>
      <w:footerReference w:type="even" r:id="rId11"/>
      <w:footerReference w:type="default" r:id="rId12"/>
      <w:pgSz w:w="12240" w:h="15840" w:orient="portrait" w:code="1"/>
      <w:pgMar w:top="680" w:right="851" w:bottom="851" w:left="851" w:header="0" w:footer="1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263B" w:rsidRDefault="004F263B" w14:paraId="4CB258EB" w14:textId="77777777">
      <w:r>
        <w:separator/>
      </w:r>
    </w:p>
  </w:endnote>
  <w:endnote w:type="continuationSeparator" w:id="0">
    <w:p w:rsidR="004F263B" w:rsidRDefault="004F263B" w14:paraId="294DFB8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1544A42B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:rsidR="00063B54" w:rsidRDefault="00063B54" w14:paraId="055AB79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7DDE10B0" w14:textId="4C68075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1E0B">
      <w:rPr>
        <w:noProof/>
      </w:rPr>
      <w:t>3</w:t>
    </w:r>
    <w:r>
      <w:rPr>
        <w:noProof/>
      </w:rPr>
      <w:fldChar w:fldCharType="end"/>
    </w:r>
  </w:p>
  <w:p w:rsidR="00063B54" w:rsidRDefault="00063B54" w14:paraId="4B331D08" w14:textId="4BF58B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263B" w:rsidRDefault="004F263B" w14:paraId="5928879D" w14:textId="77777777">
      <w:r>
        <w:separator/>
      </w:r>
    </w:p>
  </w:footnote>
  <w:footnote w:type="continuationSeparator" w:id="0">
    <w:p w:rsidR="004F263B" w:rsidRDefault="004F263B" w14:paraId="03BD7B1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6972E1" w:rsidR="00733146" w:rsidP="5675F649" w:rsidRDefault="009312F8" w14:paraId="0E2B96F2" w14:textId="6AACEE8D">
    <w:pPr>
      <w:pStyle w:val="Header"/>
      <w:jc w:val="center"/>
      <w:rPr>
        <w:rFonts w:ascii="Calibri" w:hAnsi="Calibri" w:cs="Calibri" w:asciiTheme="minorAscii" w:hAnsiTheme="minorAscii" w:cstheme="minorAscii"/>
        <w:sz w:val="24"/>
        <w:szCs w:val="24"/>
      </w:rPr>
    </w:pPr>
    <w:r w:rsidRPr="006972E1">
      <w:rPr>
        <w:rFonts w:asciiTheme="minorHAnsi" w:hAnsiTheme="minorHAnsi"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33E5D5D" wp14:editId="58C5DAA8">
          <wp:simplePos x="0" y="0"/>
          <wp:positionH relativeFrom="column">
            <wp:posOffset>-561975</wp:posOffset>
          </wp:positionH>
          <wp:positionV relativeFrom="paragraph">
            <wp:posOffset>364137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259" cy="10016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5675F649" w:rsidR="5675F649">
      <w:rPr>
        <w:rFonts w:ascii="Calibri" w:hAnsi="Calibri" w:cs="Calibri" w:asciiTheme="minorAscii" w:hAnsiTheme="minorAscii" w:cstheme="minorAscii"/>
        <w:sz w:val="24"/>
        <w:szCs w:val="24"/>
      </w:rPr>
      <w:t xml:space="preserve">Graduate Studen</w:t>
    </w:r>
    <w:r w:rsidRPr="5675F649" w:rsidR="5675F649">
      <w:rPr>
        <w:rFonts w:ascii="Calibri" w:hAnsi="Calibri" w:cs="Calibri" w:asciiTheme="minorAscii" w:hAnsiTheme="minorAscii" w:cstheme="minorAscii"/>
        <w:sz w:val="24"/>
        <w:szCs w:val="24"/>
      </w:rPr>
      <w:t xml:space="preserve">t </w:t>
    </w:r>
    <w:r w:rsidRPr="5675F649" w:rsidR="5675F649">
      <w:rPr>
        <w:rFonts w:ascii="Calibri" w:hAnsi="Calibri" w:cs="Calibri" w:asciiTheme="minorAscii" w:hAnsiTheme="minorAscii" w:cstheme="minorAscii"/>
        <w:sz w:val="24"/>
        <w:szCs w:val="24"/>
      </w:rPr>
      <w:t xml:space="preserve">Exchange </w:t>
    </w:r>
  </w:p>
  <w:p w:rsidRPr="006972E1" w:rsidR="00733146" w:rsidP="5675F649" w:rsidRDefault="009312F8" w14:paraId="3564F731" w14:textId="0FCF59FE">
    <w:pPr>
      <w:pStyle w:val="Header"/>
      <w:jc w:val="center"/>
      <w:rPr>
        <w:rFonts w:ascii="Calibri" w:hAnsi="Calibri" w:cs="Calibri" w:asciiTheme="minorAscii" w:hAnsiTheme="minorAscii" w:cstheme="minorAscii"/>
        <w:sz w:val="24"/>
        <w:szCs w:val="24"/>
      </w:rPr>
    </w:pPr>
    <w:r w:rsidRPr="5675F649" w:rsidR="5675F649">
      <w:rPr>
        <w:rFonts w:ascii="Calibri" w:hAnsi="Calibri" w:cs="Calibri" w:asciiTheme="minorAscii" w:hAnsiTheme="minorAscii" w:cstheme="minorAscii"/>
        <w:sz w:val="24"/>
        <w:szCs w:val="24"/>
      </w:rPr>
      <w:t>Application Form</w:t>
    </w:r>
  </w:p>
  <w:p w:rsidR="006972E1" w:rsidP="00622F25" w:rsidRDefault="006972E1" w14:paraId="20BC2796" w14:textId="6D4775D0">
    <w:pPr>
      <w:pStyle w:val="Header"/>
      <w:jc w:val="center"/>
    </w:pPr>
  </w:p>
  <w:p w:rsidR="006972E1" w:rsidP="00622F25" w:rsidRDefault="006972E1" w14:paraId="697FA1F9" w14:textId="6075BF92">
    <w:pPr>
      <w:pStyle w:val="Header"/>
      <w:jc w:val="center"/>
    </w:pPr>
  </w:p>
  <w:p w:rsidR="006972E1" w:rsidP="00622F25" w:rsidRDefault="006972E1" w14:paraId="20433662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A2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CD12662"/>
    <w:multiLevelType w:val="hybridMultilevel"/>
    <w:tmpl w:val="2F6CD2F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32E5A"/>
    <w:multiLevelType w:val="hybridMultilevel"/>
    <w:tmpl w:val="B91277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A2274C"/>
    <w:multiLevelType w:val="hybridMultilevel"/>
    <w:tmpl w:val="6FD81B9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06E3197"/>
    <w:multiLevelType w:val="hybridMultilevel"/>
    <w:tmpl w:val="97DC7D86"/>
    <w:lvl w:ilvl="0" w:tplc="2BAAA7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color w:val="000000" w:themeColor="text1"/>
      </w:rPr>
    </w:lvl>
    <w:lvl w:ilvl="1" w:tplc="367ED6D2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95324A"/>
    <w:multiLevelType w:val="hybridMultilevel"/>
    <w:tmpl w:val="1F9603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" w15:restartNumberingAfterBreak="0">
    <w:nsid w:val="354146F6"/>
    <w:multiLevelType w:val="hybridMultilevel"/>
    <w:tmpl w:val="1592E50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9ED2E6A"/>
    <w:multiLevelType w:val="hybridMultilevel"/>
    <w:tmpl w:val="975E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8D64F3"/>
    <w:multiLevelType w:val="hybridMultilevel"/>
    <w:tmpl w:val="F3FCA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FB7088"/>
    <w:multiLevelType w:val="hybridMultilevel"/>
    <w:tmpl w:val="0192A170"/>
    <w:lvl w:ilvl="0" w:tplc="0178D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FA7BB1"/>
    <w:multiLevelType w:val="hybridMultilevel"/>
    <w:tmpl w:val="2B220C54"/>
    <w:lvl w:ilvl="0" w:tplc="4BA44D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47803"/>
    <w:multiLevelType w:val="singleLevel"/>
    <w:tmpl w:val="B060F200"/>
    <w:lvl w:ilvl="0">
      <w:start w:val="2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2" w15:restartNumberingAfterBreak="0">
    <w:nsid w:val="6DE10D79"/>
    <w:multiLevelType w:val="hybridMultilevel"/>
    <w:tmpl w:val="33AA8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673008"/>
    <w:multiLevelType w:val="hybridMultilevel"/>
    <w:tmpl w:val="9E7C9A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10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4"/>
  </w:num>
  <w:num w:numId="8">
    <w:abstractNumId w:val="12"/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3"/>
  </w:num>
  <w:num w:numId="14">
    <w:abstractNumId w:val="6"/>
  </w:num>
  <w:num w:numId="15">
    <w:abstractNumId w:val="3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8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Y1MzYyNrKwNDRR0lEKTi0uzszPAykwrAUA1LkB5CwAAAA="/>
  </w:docVars>
  <w:rsids>
    <w:rsidRoot w:val="00DA0D61"/>
    <w:rsid w:val="00005771"/>
    <w:rsid w:val="00010357"/>
    <w:rsid w:val="000253D0"/>
    <w:rsid w:val="0002781A"/>
    <w:rsid w:val="000352EC"/>
    <w:rsid w:val="000442AC"/>
    <w:rsid w:val="00063B54"/>
    <w:rsid w:val="000849A4"/>
    <w:rsid w:val="00091BCA"/>
    <w:rsid w:val="000B33C6"/>
    <w:rsid w:val="000C7529"/>
    <w:rsid w:val="000D394C"/>
    <w:rsid w:val="000D5262"/>
    <w:rsid w:val="000D54BF"/>
    <w:rsid w:val="000F2264"/>
    <w:rsid w:val="00112D77"/>
    <w:rsid w:val="00160995"/>
    <w:rsid w:val="001770C5"/>
    <w:rsid w:val="00181C5C"/>
    <w:rsid w:val="00195407"/>
    <w:rsid w:val="001D7939"/>
    <w:rsid w:val="001E283B"/>
    <w:rsid w:val="001E6734"/>
    <w:rsid w:val="0025784E"/>
    <w:rsid w:val="00260771"/>
    <w:rsid w:val="00260C14"/>
    <w:rsid w:val="00267593"/>
    <w:rsid w:val="00277211"/>
    <w:rsid w:val="00286E7B"/>
    <w:rsid w:val="00287499"/>
    <w:rsid w:val="00287CD6"/>
    <w:rsid w:val="00293B66"/>
    <w:rsid w:val="002A1537"/>
    <w:rsid w:val="002A2FBA"/>
    <w:rsid w:val="002A3221"/>
    <w:rsid w:val="002B721A"/>
    <w:rsid w:val="002C1B4A"/>
    <w:rsid w:val="002C649D"/>
    <w:rsid w:val="002D2ADF"/>
    <w:rsid w:val="002D3433"/>
    <w:rsid w:val="002E5596"/>
    <w:rsid w:val="002F7266"/>
    <w:rsid w:val="0030283E"/>
    <w:rsid w:val="003217EB"/>
    <w:rsid w:val="0033074B"/>
    <w:rsid w:val="00331DBF"/>
    <w:rsid w:val="003604C6"/>
    <w:rsid w:val="003A14CF"/>
    <w:rsid w:val="003C6AD5"/>
    <w:rsid w:val="003D0F95"/>
    <w:rsid w:val="003D2324"/>
    <w:rsid w:val="004074F5"/>
    <w:rsid w:val="00412678"/>
    <w:rsid w:val="00416A20"/>
    <w:rsid w:val="00424FF0"/>
    <w:rsid w:val="00426B53"/>
    <w:rsid w:val="00430EF6"/>
    <w:rsid w:val="00482CE1"/>
    <w:rsid w:val="00486657"/>
    <w:rsid w:val="00490371"/>
    <w:rsid w:val="00491F2B"/>
    <w:rsid w:val="0049581C"/>
    <w:rsid w:val="00496C48"/>
    <w:rsid w:val="004B431E"/>
    <w:rsid w:val="004C2092"/>
    <w:rsid w:val="004D31A4"/>
    <w:rsid w:val="004E31C5"/>
    <w:rsid w:val="004E3845"/>
    <w:rsid w:val="004E3FEB"/>
    <w:rsid w:val="004F263B"/>
    <w:rsid w:val="004F4ACB"/>
    <w:rsid w:val="005070F9"/>
    <w:rsid w:val="005175AC"/>
    <w:rsid w:val="00517F9C"/>
    <w:rsid w:val="00526493"/>
    <w:rsid w:val="00530C6D"/>
    <w:rsid w:val="00531B8A"/>
    <w:rsid w:val="00532969"/>
    <w:rsid w:val="005665E2"/>
    <w:rsid w:val="00574DB1"/>
    <w:rsid w:val="00581E0B"/>
    <w:rsid w:val="00585492"/>
    <w:rsid w:val="00596A09"/>
    <w:rsid w:val="005A5EE0"/>
    <w:rsid w:val="005B45BC"/>
    <w:rsid w:val="005B5650"/>
    <w:rsid w:val="005D4621"/>
    <w:rsid w:val="005E39B3"/>
    <w:rsid w:val="005E3BA3"/>
    <w:rsid w:val="006204FB"/>
    <w:rsid w:val="00622EDB"/>
    <w:rsid w:val="00622F25"/>
    <w:rsid w:val="00623492"/>
    <w:rsid w:val="00633975"/>
    <w:rsid w:val="00635D23"/>
    <w:rsid w:val="0064698E"/>
    <w:rsid w:val="00651AF0"/>
    <w:rsid w:val="0068714B"/>
    <w:rsid w:val="00692411"/>
    <w:rsid w:val="006972E1"/>
    <w:rsid w:val="006A7F4F"/>
    <w:rsid w:val="006D744A"/>
    <w:rsid w:val="006E0ACB"/>
    <w:rsid w:val="006F3505"/>
    <w:rsid w:val="00705E85"/>
    <w:rsid w:val="00726926"/>
    <w:rsid w:val="00733146"/>
    <w:rsid w:val="00740A4C"/>
    <w:rsid w:val="0074690A"/>
    <w:rsid w:val="00751C1E"/>
    <w:rsid w:val="00771981"/>
    <w:rsid w:val="007852A7"/>
    <w:rsid w:val="007A15AA"/>
    <w:rsid w:val="007E6401"/>
    <w:rsid w:val="007F6655"/>
    <w:rsid w:val="00801081"/>
    <w:rsid w:val="0080358A"/>
    <w:rsid w:val="008077F1"/>
    <w:rsid w:val="008157B8"/>
    <w:rsid w:val="008224B5"/>
    <w:rsid w:val="0082456F"/>
    <w:rsid w:val="00854856"/>
    <w:rsid w:val="008576AD"/>
    <w:rsid w:val="0087236C"/>
    <w:rsid w:val="0087347D"/>
    <w:rsid w:val="00877FA5"/>
    <w:rsid w:val="0088103D"/>
    <w:rsid w:val="00881A30"/>
    <w:rsid w:val="00881D68"/>
    <w:rsid w:val="008958AD"/>
    <w:rsid w:val="008A5BB7"/>
    <w:rsid w:val="008B73AA"/>
    <w:rsid w:val="008C25A5"/>
    <w:rsid w:val="008C7C6E"/>
    <w:rsid w:val="008F667C"/>
    <w:rsid w:val="00903615"/>
    <w:rsid w:val="00906EA5"/>
    <w:rsid w:val="009128D6"/>
    <w:rsid w:val="009312F8"/>
    <w:rsid w:val="00933074"/>
    <w:rsid w:val="00942AFB"/>
    <w:rsid w:val="009440DE"/>
    <w:rsid w:val="00951688"/>
    <w:rsid w:val="00964F45"/>
    <w:rsid w:val="00982CDD"/>
    <w:rsid w:val="009B56C5"/>
    <w:rsid w:val="009D4284"/>
    <w:rsid w:val="009D543D"/>
    <w:rsid w:val="009F6AEB"/>
    <w:rsid w:val="00A241BA"/>
    <w:rsid w:val="00A31CEB"/>
    <w:rsid w:val="00A35E6B"/>
    <w:rsid w:val="00A46321"/>
    <w:rsid w:val="00A700AA"/>
    <w:rsid w:val="00A755C9"/>
    <w:rsid w:val="00A92B91"/>
    <w:rsid w:val="00AA70EF"/>
    <w:rsid w:val="00AB7B04"/>
    <w:rsid w:val="00AD3499"/>
    <w:rsid w:val="00AE6112"/>
    <w:rsid w:val="00AE722C"/>
    <w:rsid w:val="00B37FBC"/>
    <w:rsid w:val="00B41045"/>
    <w:rsid w:val="00B414AF"/>
    <w:rsid w:val="00B516A7"/>
    <w:rsid w:val="00B563FB"/>
    <w:rsid w:val="00B60C59"/>
    <w:rsid w:val="00B66EE2"/>
    <w:rsid w:val="00B70EF7"/>
    <w:rsid w:val="00B71141"/>
    <w:rsid w:val="00B75D03"/>
    <w:rsid w:val="00B75EBB"/>
    <w:rsid w:val="00BA59AD"/>
    <w:rsid w:val="00BC378C"/>
    <w:rsid w:val="00BC7243"/>
    <w:rsid w:val="00BD344C"/>
    <w:rsid w:val="00BE4354"/>
    <w:rsid w:val="00BF0658"/>
    <w:rsid w:val="00BF5A75"/>
    <w:rsid w:val="00C06C51"/>
    <w:rsid w:val="00C11BE5"/>
    <w:rsid w:val="00C23199"/>
    <w:rsid w:val="00C23B2A"/>
    <w:rsid w:val="00C2596E"/>
    <w:rsid w:val="00C30ACD"/>
    <w:rsid w:val="00C3432F"/>
    <w:rsid w:val="00C34C1E"/>
    <w:rsid w:val="00C43C31"/>
    <w:rsid w:val="00C4716A"/>
    <w:rsid w:val="00C51018"/>
    <w:rsid w:val="00C641DA"/>
    <w:rsid w:val="00C730F9"/>
    <w:rsid w:val="00C85B52"/>
    <w:rsid w:val="00C8603F"/>
    <w:rsid w:val="00CA7670"/>
    <w:rsid w:val="00CB0000"/>
    <w:rsid w:val="00CB39F5"/>
    <w:rsid w:val="00CC5757"/>
    <w:rsid w:val="00CC6808"/>
    <w:rsid w:val="00CF24FF"/>
    <w:rsid w:val="00CF6605"/>
    <w:rsid w:val="00D04DF3"/>
    <w:rsid w:val="00D15691"/>
    <w:rsid w:val="00D16946"/>
    <w:rsid w:val="00D31496"/>
    <w:rsid w:val="00D33290"/>
    <w:rsid w:val="00D45FA4"/>
    <w:rsid w:val="00D572FD"/>
    <w:rsid w:val="00D72B82"/>
    <w:rsid w:val="00D738B1"/>
    <w:rsid w:val="00D75F0F"/>
    <w:rsid w:val="00DA0D61"/>
    <w:rsid w:val="00DB36BD"/>
    <w:rsid w:val="00DD3A88"/>
    <w:rsid w:val="00DD4529"/>
    <w:rsid w:val="00DD6BCB"/>
    <w:rsid w:val="00DE2C85"/>
    <w:rsid w:val="00DF50E2"/>
    <w:rsid w:val="00DF6958"/>
    <w:rsid w:val="00E11A78"/>
    <w:rsid w:val="00E20AFF"/>
    <w:rsid w:val="00E254A2"/>
    <w:rsid w:val="00E40F9F"/>
    <w:rsid w:val="00E45BDF"/>
    <w:rsid w:val="00E5122D"/>
    <w:rsid w:val="00E53463"/>
    <w:rsid w:val="00E53A5A"/>
    <w:rsid w:val="00E63AAA"/>
    <w:rsid w:val="00E718BD"/>
    <w:rsid w:val="00E9391C"/>
    <w:rsid w:val="00E96310"/>
    <w:rsid w:val="00EA0D44"/>
    <w:rsid w:val="00EA3A2F"/>
    <w:rsid w:val="00EB0036"/>
    <w:rsid w:val="00EB0B57"/>
    <w:rsid w:val="00EB404B"/>
    <w:rsid w:val="00ED6AA7"/>
    <w:rsid w:val="00EE3546"/>
    <w:rsid w:val="00EF21B3"/>
    <w:rsid w:val="00F02455"/>
    <w:rsid w:val="00F04855"/>
    <w:rsid w:val="00F27415"/>
    <w:rsid w:val="00F34BB2"/>
    <w:rsid w:val="00F437BA"/>
    <w:rsid w:val="00F7164F"/>
    <w:rsid w:val="00F74B44"/>
    <w:rsid w:val="00F80DD6"/>
    <w:rsid w:val="00F8420D"/>
    <w:rsid w:val="00FA40FC"/>
    <w:rsid w:val="00FB4D15"/>
    <w:rsid w:val="00FE43CC"/>
    <w:rsid w:val="00FE76CE"/>
    <w:rsid w:val="00FF00D5"/>
    <w:rsid w:val="00FF1895"/>
    <w:rsid w:val="00FF38EC"/>
    <w:rsid w:val="00FF7594"/>
    <w:rsid w:val="012D8F15"/>
    <w:rsid w:val="01A7C3D9"/>
    <w:rsid w:val="01EF5285"/>
    <w:rsid w:val="033414FF"/>
    <w:rsid w:val="03D30BEC"/>
    <w:rsid w:val="048E0505"/>
    <w:rsid w:val="04B1FA9D"/>
    <w:rsid w:val="04DA44B9"/>
    <w:rsid w:val="072F245A"/>
    <w:rsid w:val="07B1AF5B"/>
    <w:rsid w:val="07DD183A"/>
    <w:rsid w:val="081C31A4"/>
    <w:rsid w:val="0972B1EC"/>
    <w:rsid w:val="09B24D55"/>
    <w:rsid w:val="09F580D9"/>
    <w:rsid w:val="0AAD37E9"/>
    <w:rsid w:val="0BAC608B"/>
    <w:rsid w:val="0C31EB83"/>
    <w:rsid w:val="0D7EC9A1"/>
    <w:rsid w:val="0DEA7D0C"/>
    <w:rsid w:val="0F42350D"/>
    <w:rsid w:val="10C7C3C3"/>
    <w:rsid w:val="10FE3BED"/>
    <w:rsid w:val="1157A572"/>
    <w:rsid w:val="119938E9"/>
    <w:rsid w:val="12703423"/>
    <w:rsid w:val="144C7007"/>
    <w:rsid w:val="16A3E571"/>
    <w:rsid w:val="1751B3BA"/>
    <w:rsid w:val="1A782246"/>
    <w:rsid w:val="1E57EACE"/>
    <w:rsid w:val="1F1D6CDB"/>
    <w:rsid w:val="1F303AB2"/>
    <w:rsid w:val="1F9DF932"/>
    <w:rsid w:val="20DFF3A1"/>
    <w:rsid w:val="20F025ED"/>
    <w:rsid w:val="23C22673"/>
    <w:rsid w:val="23FA1167"/>
    <w:rsid w:val="24E6F40E"/>
    <w:rsid w:val="27D19105"/>
    <w:rsid w:val="29867C36"/>
    <w:rsid w:val="2A25CF70"/>
    <w:rsid w:val="2B48F32E"/>
    <w:rsid w:val="2B5EF8EB"/>
    <w:rsid w:val="2B93600A"/>
    <w:rsid w:val="2C137C83"/>
    <w:rsid w:val="2E7D630D"/>
    <w:rsid w:val="2E9EA00A"/>
    <w:rsid w:val="2EB3D32D"/>
    <w:rsid w:val="31104567"/>
    <w:rsid w:val="3142C4B7"/>
    <w:rsid w:val="31561C22"/>
    <w:rsid w:val="3163668A"/>
    <w:rsid w:val="31D1DBCA"/>
    <w:rsid w:val="32650111"/>
    <w:rsid w:val="330CC713"/>
    <w:rsid w:val="3397EFB6"/>
    <w:rsid w:val="3468A718"/>
    <w:rsid w:val="36C4845B"/>
    <w:rsid w:val="386C14D5"/>
    <w:rsid w:val="386C2D61"/>
    <w:rsid w:val="396971EE"/>
    <w:rsid w:val="3AA33D0B"/>
    <w:rsid w:val="3D95F1A7"/>
    <w:rsid w:val="3E0BB67E"/>
    <w:rsid w:val="3F131147"/>
    <w:rsid w:val="404DA5C7"/>
    <w:rsid w:val="408AF48D"/>
    <w:rsid w:val="411A541F"/>
    <w:rsid w:val="4203AA88"/>
    <w:rsid w:val="44A0E4EB"/>
    <w:rsid w:val="45C5FE25"/>
    <w:rsid w:val="45C74F32"/>
    <w:rsid w:val="4654F6D8"/>
    <w:rsid w:val="495189D3"/>
    <w:rsid w:val="4BD3BB87"/>
    <w:rsid w:val="4D4A2B0C"/>
    <w:rsid w:val="4E9C4B79"/>
    <w:rsid w:val="4F9A147C"/>
    <w:rsid w:val="504EF14D"/>
    <w:rsid w:val="510789A6"/>
    <w:rsid w:val="51770910"/>
    <w:rsid w:val="51E7B6D4"/>
    <w:rsid w:val="527EDE61"/>
    <w:rsid w:val="53B3B68C"/>
    <w:rsid w:val="54237575"/>
    <w:rsid w:val="542C28B7"/>
    <w:rsid w:val="5551B21D"/>
    <w:rsid w:val="55FEC3C5"/>
    <w:rsid w:val="5675F649"/>
    <w:rsid w:val="56CFE74C"/>
    <w:rsid w:val="59ACC30B"/>
    <w:rsid w:val="59C5E7B2"/>
    <w:rsid w:val="59CC8EE2"/>
    <w:rsid w:val="5A97C152"/>
    <w:rsid w:val="5AFC56E5"/>
    <w:rsid w:val="5BFC4D63"/>
    <w:rsid w:val="5DB48E61"/>
    <w:rsid w:val="5E2AD2F6"/>
    <w:rsid w:val="5F226613"/>
    <w:rsid w:val="6132A272"/>
    <w:rsid w:val="6147C975"/>
    <w:rsid w:val="6151117B"/>
    <w:rsid w:val="62DED48C"/>
    <w:rsid w:val="631C9DAB"/>
    <w:rsid w:val="632650FB"/>
    <w:rsid w:val="63644DCD"/>
    <w:rsid w:val="63DC53EE"/>
    <w:rsid w:val="63FA76F0"/>
    <w:rsid w:val="640B8696"/>
    <w:rsid w:val="64802227"/>
    <w:rsid w:val="65DD9956"/>
    <w:rsid w:val="687E8F54"/>
    <w:rsid w:val="6AD88FB1"/>
    <w:rsid w:val="6ED8C454"/>
    <w:rsid w:val="6F4BD182"/>
    <w:rsid w:val="719474B1"/>
    <w:rsid w:val="71F2AD1E"/>
    <w:rsid w:val="738F9C3C"/>
    <w:rsid w:val="747BB811"/>
    <w:rsid w:val="74B95AB9"/>
    <w:rsid w:val="75AF1CFF"/>
    <w:rsid w:val="761DFD0B"/>
    <w:rsid w:val="77021D5C"/>
    <w:rsid w:val="7B19A3D9"/>
    <w:rsid w:val="7C40D3CD"/>
    <w:rsid w:val="7CD9F1FB"/>
    <w:rsid w:val="7CE3BAC5"/>
    <w:rsid w:val="7D675A42"/>
    <w:rsid w:val="7EA9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6A7FF"/>
  <w15:docId w15:val="{8096F18D-37C8-2544-811D-BCFF6E8FA19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1F2B"/>
  </w:style>
  <w:style w:type="paragraph" w:styleId="Heading1">
    <w:name w:val="heading 1"/>
    <w:basedOn w:val="Normal"/>
    <w:next w:val="Normal"/>
    <w:qFormat/>
    <w:rsid w:val="00491F2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91F2B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491F2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491F2B"/>
    <w:pPr>
      <w:keepNext/>
      <w:tabs>
        <w:tab w:val="left" w:pos="837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491F2B"/>
    <w:pPr>
      <w:keepNext/>
      <w:outlineLvl w:val="4"/>
    </w:pPr>
    <w:rPr>
      <w:rFonts w:ascii="Arial" w:hAnsi="Arial"/>
      <w:b/>
      <w:sz w:val="2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rsid w:val="00491F2B"/>
    <w:rPr>
      <w:sz w:val="24"/>
    </w:rPr>
  </w:style>
  <w:style w:type="character" w:styleId="CommentReference">
    <w:name w:val="annotation reference"/>
    <w:basedOn w:val="DefaultParagraphFont"/>
    <w:semiHidden/>
    <w:rsid w:val="00491F2B"/>
    <w:rPr>
      <w:sz w:val="16"/>
    </w:rPr>
  </w:style>
  <w:style w:type="paragraph" w:styleId="CommentText">
    <w:name w:val="annotation text"/>
    <w:basedOn w:val="Normal"/>
    <w:link w:val="CommentTextChar"/>
    <w:semiHidden/>
    <w:rsid w:val="00491F2B"/>
  </w:style>
  <w:style w:type="paragraph" w:styleId="Footer">
    <w:name w:val="footer"/>
    <w:basedOn w:val="Normal"/>
    <w:link w:val="FooterChar"/>
    <w:uiPriority w:val="99"/>
    <w:rsid w:val="00491F2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91F2B"/>
  </w:style>
  <w:style w:type="paragraph" w:styleId="BodyText2">
    <w:name w:val="Body Text 2"/>
    <w:basedOn w:val="Normal"/>
    <w:rsid w:val="00491F2B"/>
    <w:rPr>
      <w:b/>
      <w:sz w:val="24"/>
    </w:rPr>
  </w:style>
  <w:style w:type="paragraph" w:styleId="BodyText3">
    <w:name w:val="Body Text 3"/>
    <w:basedOn w:val="Normal"/>
    <w:rsid w:val="00491F2B"/>
    <w:rPr>
      <w:b/>
      <w:sz w:val="28"/>
    </w:rPr>
  </w:style>
  <w:style w:type="paragraph" w:styleId="Header">
    <w:name w:val="header"/>
    <w:basedOn w:val="Normal"/>
    <w:rsid w:val="00491F2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260771"/>
    <w:rPr>
      <w:color w:val="0000FF"/>
      <w:u w:val="single"/>
    </w:rPr>
  </w:style>
  <w:style w:type="character" w:styleId="FooterChar" w:customStyle="1">
    <w:name w:val="Footer Char"/>
    <w:basedOn w:val="DefaultParagraphFont"/>
    <w:link w:val="Footer"/>
    <w:uiPriority w:val="99"/>
    <w:rsid w:val="000253D0"/>
  </w:style>
  <w:style w:type="paragraph" w:styleId="ListParagraph">
    <w:name w:val="List Paragraph"/>
    <w:basedOn w:val="Normal"/>
    <w:qFormat/>
    <w:rsid w:val="003D0F95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B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F21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4BB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730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0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2092"/>
    <w:rPr>
      <w:color w:val="800080" w:themeColor="followedHyperlink"/>
      <w:u w:val="single"/>
    </w:rPr>
  </w:style>
  <w:style w:type="character" w:styleId="normaltextrun" w:customStyle="1">
    <w:name w:val="normaltextrun"/>
    <w:basedOn w:val="DefaultParagraphFont"/>
    <w:rsid w:val="00E45BDF"/>
  </w:style>
  <w:style w:type="paragraph" w:styleId="paragraph" w:customStyle="1">
    <w:name w:val="paragraph"/>
    <w:basedOn w:val="Normal"/>
    <w:rsid w:val="00424FF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018"/>
    <w:rPr>
      <w:b/>
      <w:bCs/>
    </w:rPr>
  </w:style>
  <w:style w:type="character" w:styleId="CommentTextChar" w:customStyle="1">
    <w:name w:val="Comment Text Char"/>
    <w:basedOn w:val="DefaultParagraphFont"/>
    <w:link w:val="CommentText"/>
    <w:semiHidden/>
    <w:rsid w:val="00C51018"/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510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4.xml" Id="rId17" /><Relationship Type="http://schemas.openxmlformats.org/officeDocument/2006/relationships/numbering" Target="numbering.xml" Id="rId2" /><Relationship Type="http://schemas.openxmlformats.org/officeDocument/2006/relationships/customXml" Target="../customXml/item3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admin@mcdonaldinstitute.ca?subject=Visiting%20Scientist%20Application%20-%20%7bLast%20Name%7d" TargetMode="Externa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63979EFF5646BD0C31259758F0DF" ma:contentTypeVersion="11" ma:contentTypeDescription="Create a new document." ma:contentTypeScope="" ma:versionID="f78824b3f38d0cf640a813f3b31abd28">
  <xsd:schema xmlns:xsd="http://www.w3.org/2001/XMLSchema" xmlns:xs="http://www.w3.org/2001/XMLSchema" xmlns:p="http://schemas.microsoft.com/office/2006/metadata/properties" xmlns:ns2="5afae969-4493-45b3-ba4e-98a5f1a2f2e0" targetNamespace="http://schemas.microsoft.com/office/2006/metadata/properties" ma:root="true" ma:fieldsID="61899e607e712c9bfeff92627e1534a5" ns2:_="">
    <xsd:import namespace="5afae969-4493-45b3-ba4e-98a5f1a2f2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ae969-4493-45b3-ba4e-98a5f1a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fae969-4493-45b3-ba4e-98a5f1a2f2e0">
      <Terms xmlns="http://schemas.microsoft.com/office/infopath/2007/PartnerControls"/>
    </lcf76f155ced4ddcb4097134ff3c332f>
    <MediaLengthInSeconds xmlns="5afae969-4493-45b3-ba4e-98a5f1a2f2e0" xsi:nil="true"/>
  </documentManagement>
</p:properties>
</file>

<file path=customXml/itemProps1.xml><?xml version="1.0" encoding="utf-8"?>
<ds:datastoreItem xmlns:ds="http://schemas.openxmlformats.org/officeDocument/2006/customXml" ds:itemID="{E9BC1507-017D-5A47-BDD7-AFF16C052A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C407C2-CFE5-4342-83E7-B8EC07471BBD}"/>
</file>

<file path=customXml/itemProps3.xml><?xml version="1.0" encoding="utf-8"?>
<ds:datastoreItem xmlns:ds="http://schemas.openxmlformats.org/officeDocument/2006/customXml" ds:itemID="{CA783AE2-FF65-4CF5-BA20-2458DCE95ADC}"/>
</file>

<file path=customXml/itemProps4.xml><?xml version="1.0" encoding="utf-8"?>
<ds:datastoreItem xmlns:ds="http://schemas.openxmlformats.org/officeDocument/2006/customXml" ds:itemID="{E47F1A59-8DA0-475E-8C23-2FB304EDCF4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aptist Health Care Found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>Foundation Scholarship Application</dc:subject>
  <dc:creator>Kay Dutton</dc:creator>
  <keywords>Application</keywords>
  <dc:description>Scholarship Application</dc:description>
  <lastModifiedBy>Edward Thomas</lastModifiedBy>
  <revision>24</revision>
  <lastPrinted>2018-06-28T14:26:00.0000000Z</lastPrinted>
  <dcterms:created xsi:type="dcterms:W3CDTF">2019-12-05T13:53:00.0000000Z</dcterms:created>
  <dcterms:modified xsi:type="dcterms:W3CDTF">2026-02-06T21:16:37.9002741Z</dcterms:modified>
  <category>Scholarship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E63979EFF5646BD0C31259758F0DF</vt:lpwstr>
  </property>
  <property fmtid="{D5CDD505-2E9C-101B-9397-08002B2CF9AE}" pid="3" name="Order">
    <vt:r8>24999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  <property fmtid="{D5CDD505-2E9C-101B-9397-08002B2CF9AE}" pid="10" name="Link">
    <vt:lpwstr>, </vt:lpwstr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TemplateUrl">
    <vt:lpwstr/>
  </property>
</Properties>
</file>